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0D2CFD" w14:textId="3FA9B454" w:rsidR="00566BD2" w:rsidRPr="00203EDC" w:rsidRDefault="00D3720E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pl-PL"/>
        </w:rPr>
        <w:drawing>
          <wp:inline distT="0" distB="0" distL="0" distR="0" wp14:anchorId="6C77DA59" wp14:editId="14496B4B">
            <wp:extent cx="5760720" cy="3636010"/>
            <wp:effectExtent l="0" t="0" r="0" b="25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0494C853" w:rsidR="00566BD2" w:rsidRDefault="00A757F5" w:rsidP="00C67B79">
      <w:pPr>
        <w:spacing w:before="720" w:after="0" w:line="360" w:lineRule="auto"/>
        <w:jc w:val="center"/>
        <w:rPr>
          <w:rFonts w:cs="Times New Roman"/>
          <w:b/>
          <w:sz w:val="40"/>
          <w:szCs w:val="24"/>
        </w:rPr>
      </w:pPr>
      <w:r>
        <w:rPr>
          <w:rFonts w:cs="Times New Roman"/>
          <w:b/>
          <w:sz w:val="40"/>
          <w:szCs w:val="24"/>
        </w:rPr>
        <w:t>Algorytmy i struktury danych</w:t>
      </w:r>
    </w:p>
    <w:p w14:paraId="5D2BB547" w14:textId="6B6153D5" w:rsidR="00566BD2" w:rsidRPr="00C67B79" w:rsidRDefault="00A757F5" w:rsidP="00566BD2">
      <w:pPr>
        <w:spacing w:after="0" w:line="360" w:lineRule="auto"/>
        <w:jc w:val="center"/>
        <w:rPr>
          <w:rFonts w:cs="Times New Roman"/>
          <w:i/>
          <w:iCs/>
          <w:color w:val="000000" w:themeColor="text1"/>
          <w:sz w:val="32"/>
          <w:szCs w:val="28"/>
        </w:rPr>
      </w:pPr>
      <w:r>
        <w:rPr>
          <w:rFonts w:cs="Times New Roman"/>
          <w:i/>
          <w:iCs/>
          <w:color w:val="000000" w:themeColor="text1"/>
          <w:sz w:val="32"/>
          <w:szCs w:val="28"/>
        </w:rPr>
        <w:t>Laboratorium sprawozdani</w:t>
      </w:r>
      <w:r w:rsidR="00A3040D">
        <w:rPr>
          <w:rFonts w:cs="Times New Roman"/>
          <w:i/>
          <w:iCs/>
          <w:color w:val="000000" w:themeColor="text1"/>
          <w:sz w:val="32"/>
          <w:szCs w:val="28"/>
        </w:rPr>
        <w:t>a</w:t>
      </w:r>
    </w:p>
    <w:p w14:paraId="70D650B0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68E25F5B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rPr>
          <w:rFonts w:cs="Times New Roman"/>
          <w:sz w:val="24"/>
          <w:szCs w:val="24"/>
        </w:rPr>
      </w:pPr>
    </w:p>
    <w:p w14:paraId="787BEDBC" w14:textId="77777777" w:rsidR="00566BD2" w:rsidRPr="00203EDC" w:rsidRDefault="00566BD2" w:rsidP="00566BD2">
      <w:pPr>
        <w:tabs>
          <w:tab w:val="right" w:pos="9072"/>
        </w:tabs>
        <w:spacing w:after="0" w:line="360" w:lineRule="auto"/>
        <w:rPr>
          <w:rFonts w:cs="Times New Roman"/>
          <w:sz w:val="24"/>
          <w:szCs w:val="24"/>
        </w:rPr>
      </w:pPr>
      <w:r w:rsidRPr="00203EDC">
        <w:rPr>
          <w:rFonts w:cs="Times New Roman"/>
          <w:sz w:val="24"/>
          <w:szCs w:val="24"/>
        </w:rPr>
        <w:t>Prowadzący:</w:t>
      </w:r>
      <w:r w:rsidRPr="00203EDC"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>Autor</w:t>
      </w:r>
      <w:r w:rsidRPr="00203EDC">
        <w:rPr>
          <w:rFonts w:cs="Times New Roman"/>
          <w:sz w:val="24"/>
          <w:szCs w:val="24"/>
        </w:rPr>
        <w:t>:</w:t>
      </w:r>
    </w:p>
    <w:p w14:paraId="455C4559" w14:textId="417E1C52" w:rsidR="00566BD2" w:rsidRPr="00443BC1" w:rsidRDefault="00566BD2" w:rsidP="00A757F5">
      <w:pPr>
        <w:tabs>
          <w:tab w:val="right" w:pos="9072"/>
        </w:tabs>
        <w:rPr>
          <w:color w:val="000000" w:themeColor="text1"/>
        </w:rPr>
      </w:pPr>
      <w:r w:rsidRPr="00203EDC">
        <w:t xml:space="preserve">mgr inż. Ewa </w:t>
      </w:r>
      <w:proofErr w:type="spellStart"/>
      <w:r w:rsidRPr="00203EDC">
        <w:t>Żesławska</w:t>
      </w:r>
      <w:proofErr w:type="spellEnd"/>
      <w:r w:rsidRPr="00203EDC">
        <w:tab/>
      </w:r>
      <w:r w:rsidR="00A37360">
        <w:rPr>
          <w:color w:val="000000" w:themeColor="text1"/>
        </w:rPr>
        <w:t>Kacper Kulig</w:t>
      </w:r>
    </w:p>
    <w:p w14:paraId="7FDD5180" w14:textId="2D037815" w:rsidR="00566BD2" w:rsidRPr="00443BC1" w:rsidRDefault="00566BD2" w:rsidP="00A757F5">
      <w:pPr>
        <w:tabs>
          <w:tab w:val="right" w:pos="9072"/>
        </w:tabs>
      </w:pPr>
      <w:r w:rsidRPr="00443BC1">
        <w:tab/>
      </w:r>
      <w:r w:rsidR="00A37360">
        <w:t>w69199</w:t>
      </w:r>
    </w:p>
    <w:p w14:paraId="688CAA76" w14:textId="2A959094" w:rsidR="00566BD2" w:rsidRDefault="00566BD2" w:rsidP="00566BD2">
      <w:pPr>
        <w:tabs>
          <w:tab w:val="right" w:pos="9072"/>
        </w:tabs>
        <w:spacing w:after="0" w:line="36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443BC1">
        <w:rPr>
          <w:rFonts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IID-P/2022" w:value="IID-P/2022"/>
            <w:listItem w:displayText="IID/2022" w:value="IID/2022"/>
            <w:listItem w:displayText="IIZ/2022" w:value="IIZ/2022"/>
          </w:dropDownList>
        </w:sdtPr>
        <w:sdtEndPr/>
        <w:sdtContent>
          <w:r w:rsidR="00A37360">
            <w:rPr>
              <w:rFonts w:cs="Times New Roman"/>
              <w:color w:val="000000" w:themeColor="text1"/>
              <w:sz w:val="24"/>
              <w:szCs w:val="24"/>
            </w:rPr>
            <w:t>IID-P/2022</w:t>
          </w:r>
        </w:sdtContent>
      </w:sdt>
      <w:r w:rsidRPr="00443BC1">
        <w:rPr>
          <w:rFonts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GL01" w:value="GL01"/>
            <w:listItem w:displayText="GL02" w:value="GL02"/>
            <w:listItem w:displayText="GL03" w:value="GL03"/>
            <w:listItem w:displayText="GL04" w:value="GL04"/>
            <w:listItem w:displayText="GL05" w:value="GL05"/>
            <w:listItem w:displayText="GL06" w:value="GL06"/>
            <w:listItem w:displayText="GL07" w:value="GL07"/>
            <w:listItem w:displayText="SL01" w:value="SL01"/>
            <w:listItem w:displayText="SL02" w:value="SL02"/>
            <w:listItem w:displayText="SL03" w:value="SL03"/>
            <w:listItem w:displayText="SL04" w:value="SL04"/>
            <w:listItem w:displayText="SL05" w:value="SL05"/>
            <w:listItem w:displayText="SL06" w:value="SL06"/>
          </w:dropDownList>
        </w:sdtPr>
        <w:sdtEndPr/>
        <w:sdtContent>
          <w:r w:rsidR="00A37360">
            <w:rPr>
              <w:rFonts w:cs="Times New Roman"/>
              <w:color w:val="000000" w:themeColor="text1"/>
              <w:sz w:val="24"/>
              <w:szCs w:val="24"/>
            </w:rPr>
            <w:t>SL05</w:t>
          </w:r>
        </w:sdtContent>
      </w:sdt>
    </w:p>
    <w:p w14:paraId="159DDBB9" w14:textId="5FA5EA2B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7B157039" w14:textId="007F3D89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2C6869F1" w14:textId="3CB50CBB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6475181A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7B2A8F6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2ACC938D" w14:textId="07B9C48B" w:rsidR="00566BD2" w:rsidRDefault="00566BD2" w:rsidP="00A757F5">
      <w:pPr>
        <w:jc w:val="center"/>
      </w:pPr>
      <w:r>
        <w:t xml:space="preserve">Rzeszów </w:t>
      </w:r>
      <w:proofErr w:type="spellStart"/>
      <w:r w:rsidR="000B6FC1">
        <w:t>r.a</w:t>
      </w:r>
      <w:proofErr w:type="spellEnd"/>
      <w:r w:rsidR="000B6FC1">
        <w:t xml:space="preserve">. </w:t>
      </w:r>
      <w:r>
        <w:t>2022</w:t>
      </w:r>
      <w:r w:rsidR="000B6FC1">
        <w:t>/2023</w:t>
      </w:r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585035255"/>
        <w:docPartObj>
          <w:docPartGallery w:val="Table of Contents"/>
          <w:docPartUnique/>
        </w:docPartObj>
      </w:sdtPr>
      <w:sdtEndPr>
        <w:rPr>
          <w:rFonts w:ascii="Times New Roman" w:hAnsi="Times New Roman"/>
          <w:b/>
          <w:bCs/>
        </w:rPr>
      </w:sdtEndPr>
      <w:sdtContent>
        <w:p w14:paraId="05454AFD" w14:textId="77777777" w:rsidR="00566BD2" w:rsidRPr="00190C61" w:rsidRDefault="00566BD2" w:rsidP="00566BD2">
          <w:pPr>
            <w:pStyle w:val="Nagwekspisutreci"/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Spis treści</w:t>
          </w:r>
        </w:p>
        <w:p w14:paraId="7090CAF6" w14:textId="798CF403" w:rsidR="00732F26" w:rsidRDefault="00566BD2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r w:rsidRPr="00190C61">
            <w:rPr>
              <w:rFonts w:cs="Times New Roman"/>
              <w:color w:val="000000" w:themeColor="text1"/>
              <w:sz w:val="24"/>
              <w:szCs w:val="24"/>
            </w:rPr>
            <w:fldChar w:fldCharType="begin"/>
          </w:r>
          <w:r w:rsidRPr="00190C61">
            <w:rPr>
              <w:rFonts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90C61">
            <w:rPr>
              <w:rFonts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33067185" w:history="1">
            <w:r w:rsidR="00732F26" w:rsidRPr="00356AD2">
              <w:rPr>
                <w:rStyle w:val="Hipercze"/>
                <w:b/>
                <w:bCs/>
                <w:noProof/>
              </w:rPr>
              <w:t>Laboratorium 1</w:t>
            </w:r>
            <w:r w:rsidR="00732F26">
              <w:rPr>
                <w:noProof/>
                <w:webHidden/>
              </w:rPr>
              <w:tab/>
            </w:r>
            <w:r w:rsidR="00732F26">
              <w:rPr>
                <w:noProof/>
                <w:webHidden/>
              </w:rPr>
              <w:fldChar w:fldCharType="begin"/>
            </w:r>
            <w:r w:rsidR="00732F26">
              <w:rPr>
                <w:noProof/>
                <w:webHidden/>
              </w:rPr>
              <w:instrText xml:space="preserve"> PAGEREF _Toc133067185 \h </w:instrText>
            </w:r>
            <w:r w:rsidR="00732F26">
              <w:rPr>
                <w:noProof/>
                <w:webHidden/>
              </w:rPr>
            </w:r>
            <w:r w:rsidR="00732F26">
              <w:rPr>
                <w:noProof/>
                <w:webHidden/>
              </w:rPr>
              <w:fldChar w:fldCharType="separate"/>
            </w:r>
            <w:r w:rsidR="00732F26">
              <w:rPr>
                <w:noProof/>
                <w:webHidden/>
              </w:rPr>
              <w:t>3</w:t>
            </w:r>
            <w:r w:rsidR="00732F26">
              <w:rPr>
                <w:noProof/>
                <w:webHidden/>
              </w:rPr>
              <w:fldChar w:fldCharType="end"/>
            </w:r>
          </w:hyperlink>
        </w:p>
        <w:p w14:paraId="7DC740D7" w14:textId="5CA700A1" w:rsidR="00732F26" w:rsidRDefault="008D764D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33067186" w:history="1">
            <w:r w:rsidR="00732F26" w:rsidRPr="00356AD2">
              <w:rPr>
                <w:rStyle w:val="Hipercze"/>
                <w:b/>
                <w:bCs/>
                <w:noProof/>
              </w:rPr>
              <w:t>Laboratorium 2</w:t>
            </w:r>
            <w:r w:rsidR="00732F26">
              <w:rPr>
                <w:noProof/>
                <w:webHidden/>
              </w:rPr>
              <w:tab/>
            </w:r>
            <w:r w:rsidR="00732F26">
              <w:rPr>
                <w:noProof/>
                <w:webHidden/>
              </w:rPr>
              <w:fldChar w:fldCharType="begin"/>
            </w:r>
            <w:r w:rsidR="00732F26">
              <w:rPr>
                <w:noProof/>
                <w:webHidden/>
              </w:rPr>
              <w:instrText xml:space="preserve"> PAGEREF _Toc133067186 \h </w:instrText>
            </w:r>
            <w:r w:rsidR="00732F26">
              <w:rPr>
                <w:noProof/>
                <w:webHidden/>
              </w:rPr>
            </w:r>
            <w:r w:rsidR="00732F26">
              <w:rPr>
                <w:noProof/>
                <w:webHidden/>
              </w:rPr>
              <w:fldChar w:fldCharType="separate"/>
            </w:r>
            <w:r w:rsidR="00732F26">
              <w:rPr>
                <w:noProof/>
                <w:webHidden/>
              </w:rPr>
              <w:t>8</w:t>
            </w:r>
            <w:r w:rsidR="00732F26">
              <w:rPr>
                <w:noProof/>
                <w:webHidden/>
              </w:rPr>
              <w:fldChar w:fldCharType="end"/>
            </w:r>
          </w:hyperlink>
        </w:p>
        <w:p w14:paraId="600F7383" w14:textId="248E4032" w:rsidR="00732F26" w:rsidRDefault="008D764D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33067187" w:history="1">
            <w:r w:rsidR="00732F26" w:rsidRPr="00356AD2">
              <w:rPr>
                <w:rStyle w:val="Hipercze"/>
                <w:b/>
                <w:bCs/>
                <w:noProof/>
              </w:rPr>
              <w:t>Laboratorium 3</w:t>
            </w:r>
            <w:r w:rsidR="00732F26">
              <w:rPr>
                <w:noProof/>
                <w:webHidden/>
              </w:rPr>
              <w:tab/>
            </w:r>
            <w:r w:rsidR="00732F26">
              <w:rPr>
                <w:noProof/>
                <w:webHidden/>
              </w:rPr>
              <w:fldChar w:fldCharType="begin"/>
            </w:r>
            <w:r w:rsidR="00732F26">
              <w:rPr>
                <w:noProof/>
                <w:webHidden/>
              </w:rPr>
              <w:instrText xml:space="preserve"> PAGEREF _Toc133067187 \h </w:instrText>
            </w:r>
            <w:r w:rsidR="00732F26">
              <w:rPr>
                <w:noProof/>
                <w:webHidden/>
              </w:rPr>
            </w:r>
            <w:r w:rsidR="00732F26">
              <w:rPr>
                <w:noProof/>
                <w:webHidden/>
              </w:rPr>
              <w:fldChar w:fldCharType="separate"/>
            </w:r>
            <w:r w:rsidR="00732F26">
              <w:rPr>
                <w:noProof/>
                <w:webHidden/>
              </w:rPr>
              <w:t>10</w:t>
            </w:r>
            <w:r w:rsidR="00732F26">
              <w:rPr>
                <w:noProof/>
                <w:webHidden/>
              </w:rPr>
              <w:fldChar w:fldCharType="end"/>
            </w:r>
          </w:hyperlink>
        </w:p>
        <w:p w14:paraId="4BCF48B9" w14:textId="43021370" w:rsidR="00732F26" w:rsidRDefault="008D764D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33067188" w:history="1">
            <w:r w:rsidR="00732F26" w:rsidRPr="00356AD2">
              <w:rPr>
                <w:rStyle w:val="Hipercze"/>
                <w:rFonts w:cs="Times New Roman"/>
                <w:b/>
                <w:noProof/>
              </w:rPr>
              <w:t>Laboratorium 4</w:t>
            </w:r>
            <w:r w:rsidR="00732F26">
              <w:rPr>
                <w:noProof/>
                <w:webHidden/>
              </w:rPr>
              <w:tab/>
            </w:r>
            <w:r w:rsidR="00732F26">
              <w:rPr>
                <w:noProof/>
                <w:webHidden/>
              </w:rPr>
              <w:fldChar w:fldCharType="begin"/>
            </w:r>
            <w:r w:rsidR="00732F26">
              <w:rPr>
                <w:noProof/>
                <w:webHidden/>
              </w:rPr>
              <w:instrText xml:space="preserve"> PAGEREF _Toc133067188 \h </w:instrText>
            </w:r>
            <w:r w:rsidR="00732F26">
              <w:rPr>
                <w:noProof/>
                <w:webHidden/>
              </w:rPr>
            </w:r>
            <w:r w:rsidR="00732F26">
              <w:rPr>
                <w:noProof/>
                <w:webHidden/>
              </w:rPr>
              <w:fldChar w:fldCharType="separate"/>
            </w:r>
            <w:r w:rsidR="00732F26">
              <w:rPr>
                <w:noProof/>
                <w:webHidden/>
              </w:rPr>
              <w:t>17</w:t>
            </w:r>
            <w:r w:rsidR="00732F26">
              <w:rPr>
                <w:noProof/>
                <w:webHidden/>
              </w:rPr>
              <w:fldChar w:fldCharType="end"/>
            </w:r>
          </w:hyperlink>
        </w:p>
        <w:p w14:paraId="6A25BCC4" w14:textId="37F27084" w:rsidR="00732F26" w:rsidRDefault="008D764D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33067189" w:history="1">
            <w:r w:rsidR="00732F26" w:rsidRPr="00356AD2">
              <w:rPr>
                <w:rStyle w:val="Hipercze"/>
                <w:b/>
                <w:bCs/>
                <w:noProof/>
              </w:rPr>
              <w:t>Laboratorium 5</w:t>
            </w:r>
            <w:r w:rsidR="00732F26">
              <w:rPr>
                <w:noProof/>
                <w:webHidden/>
              </w:rPr>
              <w:tab/>
            </w:r>
            <w:r w:rsidR="00732F26">
              <w:rPr>
                <w:noProof/>
                <w:webHidden/>
              </w:rPr>
              <w:fldChar w:fldCharType="begin"/>
            </w:r>
            <w:r w:rsidR="00732F26">
              <w:rPr>
                <w:noProof/>
                <w:webHidden/>
              </w:rPr>
              <w:instrText xml:space="preserve"> PAGEREF _Toc133067189 \h </w:instrText>
            </w:r>
            <w:r w:rsidR="00732F26">
              <w:rPr>
                <w:noProof/>
                <w:webHidden/>
              </w:rPr>
            </w:r>
            <w:r w:rsidR="00732F26">
              <w:rPr>
                <w:noProof/>
                <w:webHidden/>
              </w:rPr>
              <w:fldChar w:fldCharType="separate"/>
            </w:r>
            <w:r w:rsidR="00732F26">
              <w:rPr>
                <w:noProof/>
                <w:webHidden/>
              </w:rPr>
              <w:t>20</w:t>
            </w:r>
            <w:r w:rsidR="00732F26">
              <w:rPr>
                <w:noProof/>
                <w:webHidden/>
              </w:rPr>
              <w:fldChar w:fldCharType="end"/>
            </w:r>
          </w:hyperlink>
        </w:p>
        <w:p w14:paraId="44C7AA0F" w14:textId="3A61A220" w:rsidR="00732F26" w:rsidRDefault="008D764D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33067190" w:history="1">
            <w:r w:rsidR="00732F26" w:rsidRPr="00356AD2">
              <w:rPr>
                <w:rStyle w:val="Hipercze"/>
                <w:b/>
                <w:bCs/>
                <w:noProof/>
              </w:rPr>
              <w:t>Laboratorium 6</w:t>
            </w:r>
            <w:r w:rsidR="00732F26">
              <w:rPr>
                <w:noProof/>
                <w:webHidden/>
              </w:rPr>
              <w:tab/>
            </w:r>
            <w:r w:rsidR="00732F26">
              <w:rPr>
                <w:noProof/>
                <w:webHidden/>
              </w:rPr>
              <w:fldChar w:fldCharType="begin"/>
            </w:r>
            <w:r w:rsidR="00732F26">
              <w:rPr>
                <w:noProof/>
                <w:webHidden/>
              </w:rPr>
              <w:instrText xml:space="preserve"> PAGEREF _Toc133067190 \h </w:instrText>
            </w:r>
            <w:r w:rsidR="00732F26">
              <w:rPr>
                <w:noProof/>
                <w:webHidden/>
              </w:rPr>
            </w:r>
            <w:r w:rsidR="00732F26">
              <w:rPr>
                <w:noProof/>
                <w:webHidden/>
              </w:rPr>
              <w:fldChar w:fldCharType="separate"/>
            </w:r>
            <w:r w:rsidR="00732F26">
              <w:rPr>
                <w:noProof/>
                <w:webHidden/>
              </w:rPr>
              <w:t>23</w:t>
            </w:r>
            <w:r w:rsidR="00732F26">
              <w:rPr>
                <w:noProof/>
                <w:webHidden/>
              </w:rPr>
              <w:fldChar w:fldCharType="end"/>
            </w:r>
          </w:hyperlink>
        </w:p>
        <w:p w14:paraId="2176B424" w14:textId="5A32F93F" w:rsidR="00566BD2" w:rsidRPr="00B94931" w:rsidRDefault="00566BD2" w:rsidP="00B94931">
          <w:r w:rsidRPr="00190C61">
            <w:rPr>
              <w:rFonts w:cs="Times New Roman"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07FCB7AF" w14:textId="4A33AA0D" w:rsidR="00566BD2" w:rsidRPr="006876E0" w:rsidRDefault="00566BD2" w:rsidP="006876E0">
      <w:pPr>
        <w:outlineLvl w:val="0"/>
        <w:rPr>
          <w:b/>
          <w:bCs/>
        </w:rPr>
      </w:pPr>
      <w:r>
        <w:br w:type="page"/>
      </w:r>
      <w:bookmarkStart w:id="0" w:name="_Toc133067185"/>
      <w:r w:rsidR="005E7993" w:rsidRPr="006876E0">
        <w:rPr>
          <w:b/>
          <w:bCs/>
        </w:rPr>
        <w:lastRenderedPageBreak/>
        <w:t>Laboratorium 1</w:t>
      </w:r>
      <w:bookmarkEnd w:id="0"/>
    </w:p>
    <w:p w14:paraId="22D71F03" w14:textId="32433B3C" w:rsidR="005D37CF" w:rsidRPr="005D37CF" w:rsidRDefault="005D37CF" w:rsidP="006876E0">
      <w:pPr>
        <w:rPr>
          <w:b/>
          <w:bCs/>
        </w:rPr>
      </w:pPr>
      <w:r w:rsidRPr="005D37CF">
        <w:rPr>
          <w:b/>
          <w:bCs/>
        </w:rPr>
        <w:t>Zadanie 1.</w:t>
      </w:r>
    </w:p>
    <w:p w14:paraId="3255D15C" w14:textId="463BBB00" w:rsidR="005D37CF" w:rsidRDefault="005D37CF" w:rsidP="006876E0">
      <w:r>
        <w:t xml:space="preserve">Na </w:t>
      </w:r>
      <w:r w:rsidR="004E5496">
        <w:t>R</w:t>
      </w:r>
      <w:r>
        <w:t xml:space="preserve">ysunku 1 przedstawiono algorytm wyznaczania pierwiastków równania kwadratowego. Implementacja algorytmu w języku </w:t>
      </w:r>
      <w:proofErr w:type="spellStart"/>
      <w:r>
        <w:t>Python</w:t>
      </w:r>
      <w:proofErr w:type="spellEnd"/>
      <w:r>
        <w:t xml:space="preserve"> umieszczona jest w repozytorium pod adresem</w:t>
      </w:r>
      <w:r w:rsidR="006876E0" w:rsidRPr="006876E0">
        <w:t xml:space="preserve"> </w:t>
      </w:r>
      <w:hyperlink r:id="rId9" w:history="1">
        <w:r w:rsidR="006876E0" w:rsidRPr="00206CA8">
          <w:rPr>
            <w:rStyle w:val="Hipercze"/>
          </w:rPr>
          <w:t>https://github.com/Kacper20001/Algorytmy-i-struktura-danych-laboratorium-2022-2023.git</w:t>
        </w:r>
      </w:hyperlink>
      <w:r w:rsidR="006876E0">
        <w:t xml:space="preserve"> </w:t>
      </w:r>
      <w:r w:rsidR="004E5496">
        <w:rPr>
          <w:rStyle w:val="Odwoanieprzypisudolnego"/>
        </w:rPr>
        <w:footnoteReference w:id="1"/>
      </w:r>
      <w:r w:rsidR="008013D2">
        <w:t>.</w:t>
      </w:r>
    </w:p>
    <w:p w14:paraId="145FDC78" w14:textId="1250022B" w:rsidR="008013D2" w:rsidRDefault="007329C5" w:rsidP="00B94931">
      <w:pPr>
        <w:spacing w:line="360" w:lineRule="auto"/>
        <w:jc w:val="center"/>
      </w:pPr>
      <w:r>
        <w:rPr>
          <w:noProof/>
          <w:lang w:eastAsia="pl-PL"/>
        </w:rPr>
        <w:drawing>
          <wp:inline distT="0" distB="0" distL="0" distR="0" wp14:anchorId="226FDDE6" wp14:editId="3BA6D849">
            <wp:extent cx="4579620" cy="6611978"/>
            <wp:effectExtent l="0" t="0" r="0" b="0"/>
            <wp:docPr id="23" name="Obraz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zad.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6223" cy="6621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335DD" w14:textId="30C18AA8" w:rsidR="006876E0" w:rsidRPr="007329C5" w:rsidRDefault="008013D2" w:rsidP="007329C5">
      <w:pPr>
        <w:pStyle w:val="Legenda"/>
      </w:pPr>
      <w:r>
        <w:t xml:space="preserve">Rysunek </w:t>
      </w:r>
      <w:r w:rsidR="008D764D">
        <w:fldChar w:fldCharType="begin"/>
      </w:r>
      <w:r w:rsidR="008D764D">
        <w:instrText xml:space="preserve"> SEQ Rysunek \* ARABIC </w:instrText>
      </w:r>
      <w:r w:rsidR="008D764D">
        <w:fldChar w:fldCharType="separate"/>
      </w:r>
      <w:r w:rsidR="00901358">
        <w:rPr>
          <w:noProof/>
        </w:rPr>
        <w:t>1</w:t>
      </w:r>
      <w:r w:rsidR="008D764D">
        <w:rPr>
          <w:noProof/>
        </w:rPr>
        <w:fldChar w:fldCharType="end"/>
      </w:r>
      <w:r>
        <w:t>. Schemat blokowy algorytmu wyznaczenia pierwiastków równania kwadratowego.</w:t>
      </w:r>
    </w:p>
    <w:p w14:paraId="448922CD" w14:textId="1A68E4C1" w:rsidR="008013D2" w:rsidRDefault="008013D2" w:rsidP="006876E0">
      <w:pPr>
        <w:rPr>
          <w:b/>
          <w:bCs/>
        </w:rPr>
      </w:pPr>
      <w:r w:rsidRPr="008013D2">
        <w:rPr>
          <w:b/>
          <w:bCs/>
        </w:rPr>
        <w:lastRenderedPageBreak/>
        <w:t>Zadanie 2.</w:t>
      </w:r>
    </w:p>
    <w:p w14:paraId="26748FE8" w14:textId="09D75B6A" w:rsidR="006876E0" w:rsidRDefault="006876E0" w:rsidP="006876E0">
      <w:r>
        <w:t xml:space="preserve">Na Rysunku 2 przedstawiono algorytm wczytywania ciągu n liczb całkowitych (N&gt;0) i wyznaczania ilości liczb ujemnych w tym ciągu. </w:t>
      </w:r>
    </w:p>
    <w:p w14:paraId="7815F5A3" w14:textId="0F42026A" w:rsidR="006876E0" w:rsidRDefault="00732F26" w:rsidP="00F340B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72634F28" wp14:editId="601C2FD4">
            <wp:extent cx="4716576" cy="7734300"/>
            <wp:effectExtent l="0" t="0" r="8255" b="0"/>
            <wp:docPr id="39" name="Obraz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zad.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1873" cy="775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71121" w14:textId="20EA9029" w:rsidR="00B94931" w:rsidRPr="00B94931" w:rsidRDefault="006876E0" w:rsidP="00732F26">
      <w:pPr>
        <w:pStyle w:val="Legenda"/>
        <w:jc w:val="both"/>
      </w:pPr>
      <w:r>
        <w:t xml:space="preserve">Rysunek </w:t>
      </w:r>
      <w:r w:rsidR="008D764D">
        <w:fldChar w:fldCharType="begin"/>
      </w:r>
      <w:r w:rsidR="008D764D">
        <w:instrText xml:space="preserve"> SEQ Rysunek \* ARABIC </w:instrText>
      </w:r>
      <w:r w:rsidR="008D764D">
        <w:fldChar w:fldCharType="separate"/>
      </w:r>
      <w:r w:rsidR="00901358">
        <w:rPr>
          <w:noProof/>
        </w:rPr>
        <w:t>2</w:t>
      </w:r>
      <w:r w:rsidR="008D764D">
        <w:rPr>
          <w:noProof/>
        </w:rPr>
        <w:fldChar w:fldCharType="end"/>
      </w:r>
      <w:r>
        <w:t xml:space="preserve">. </w:t>
      </w:r>
      <w:r w:rsidRPr="008273E0">
        <w:t>Schemat blokowy algorytmu wczytywania ciągu n liczb całkowitych (N&gt;0) i wyznaczania ilości liczb ujemnych w tym ciągu.</w:t>
      </w:r>
    </w:p>
    <w:p w14:paraId="3F9C5C0A" w14:textId="69FD8EBC" w:rsidR="006876E0" w:rsidRDefault="006876E0" w:rsidP="006876E0">
      <w:pPr>
        <w:rPr>
          <w:b/>
          <w:bCs/>
        </w:rPr>
      </w:pPr>
      <w:r>
        <w:rPr>
          <w:b/>
          <w:bCs/>
        </w:rPr>
        <w:lastRenderedPageBreak/>
        <w:t>Zadanie 3</w:t>
      </w:r>
      <w:r w:rsidRPr="008013D2">
        <w:rPr>
          <w:b/>
          <w:bCs/>
        </w:rPr>
        <w:t>.</w:t>
      </w:r>
    </w:p>
    <w:p w14:paraId="4A40231F" w14:textId="3F24E88D" w:rsidR="006876E0" w:rsidRDefault="006876E0" w:rsidP="006876E0">
      <w:r>
        <w:t xml:space="preserve">Na Rysunku 3 przedstawiono algorytm, który sprawdza czy podana przez użytkownika wartość występuje w tablicy jednowymiarowej. </w:t>
      </w:r>
    </w:p>
    <w:p w14:paraId="4DCF7A8E" w14:textId="77777777" w:rsidR="006876E0" w:rsidRDefault="006876E0" w:rsidP="00F340B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56FCF4DC" wp14:editId="38F5B494">
            <wp:extent cx="5760720" cy="6623050"/>
            <wp:effectExtent l="0" t="0" r="0" b="635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zad.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62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02A89" w14:textId="31E505A0" w:rsidR="00B94931" w:rsidRPr="00B94931" w:rsidRDefault="006876E0" w:rsidP="00B94931">
      <w:pPr>
        <w:pStyle w:val="Legenda"/>
        <w:jc w:val="both"/>
      </w:pPr>
      <w:r>
        <w:t xml:space="preserve">Rysunek </w:t>
      </w:r>
      <w:r w:rsidR="008D764D">
        <w:fldChar w:fldCharType="begin"/>
      </w:r>
      <w:r w:rsidR="008D764D">
        <w:instrText xml:space="preserve"> SEQ Rysunek \* ARABIC </w:instrText>
      </w:r>
      <w:r w:rsidR="008D764D">
        <w:fldChar w:fldCharType="separate"/>
      </w:r>
      <w:r w:rsidR="00901358">
        <w:rPr>
          <w:noProof/>
        </w:rPr>
        <w:t>3</w:t>
      </w:r>
      <w:r w:rsidR="008D764D">
        <w:rPr>
          <w:noProof/>
        </w:rPr>
        <w:fldChar w:fldCharType="end"/>
      </w:r>
      <w:r>
        <w:t xml:space="preserve">. </w:t>
      </w:r>
      <w:r w:rsidRPr="007257EE">
        <w:t>Schemat blokowy algorytmu, który sprawdza czy podana przez użytkownika wartość występuje w tablicy jednowymiarowej.</w:t>
      </w:r>
      <w:r w:rsidR="00B94931">
        <w:br w:type="page"/>
      </w:r>
    </w:p>
    <w:p w14:paraId="4ED76CB8" w14:textId="1BF6C883" w:rsidR="006876E0" w:rsidRPr="00B94931" w:rsidRDefault="006876E0" w:rsidP="006876E0">
      <w:r>
        <w:rPr>
          <w:b/>
          <w:bCs/>
        </w:rPr>
        <w:lastRenderedPageBreak/>
        <w:t>Zadanie 4</w:t>
      </w:r>
      <w:r w:rsidRPr="008013D2">
        <w:rPr>
          <w:b/>
          <w:bCs/>
        </w:rPr>
        <w:t>.</w:t>
      </w:r>
    </w:p>
    <w:p w14:paraId="2869FAC7" w14:textId="1017EE64" w:rsidR="006876E0" w:rsidRDefault="006876E0" w:rsidP="006876E0">
      <w:r>
        <w:t>Na Rysunku 4 przedstawiono algorytm wyszukiwania w tablicy jednowymiarowej minimalnej wartości.</w:t>
      </w:r>
      <w:r w:rsidRPr="006876E0">
        <w:t xml:space="preserve"> </w:t>
      </w:r>
      <w:r>
        <w:t xml:space="preserve">Implementacja algorytmu w języku </w:t>
      </w:r>
      <w:proofErr w:type="spellStart"/>
      <w:r>
        <w:t>Python</w:t>
      </w:r>
      <w:proofErr w:type="spellEnd"/>
      <w:r>
        <w:t xml:space="preserve"> umieszczona jest w repozytorium.</w:t>
      </w:r>
    </w:p>
    <w:p w14:paraId="35D67DDD" w14:textId="4CDD1D27" w:rsidR="006876E0" w:rsidRDefault="00732F26" w:rsidP="00F340B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59B44353" wp14:editId="463F1079">
            <wp:extent cx="5760720" cy="6670040"/>
            <wp:effectExtent l="0" t="0" r="0" b="0"/>
            <wp:docPr id="40" name="Obraz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zad.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67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A6247" w14:textId="2EBBE9E6" w:rsidR="006876E0" w:rsidRDefault="006876E0" w:rsidP="00BF4A67">
      <w:pPr>
        <w:pStyle w:val="Legenda"/>
      </w:pPr>
      <w:r>
        <w:t xml:space="preserve">Rysunek </w:t>
      </w:r>
      <w:r w:rsidR="008D764D">
        <w:fldChar w:fldCharType="begin"/>
      </w:r>
      <w:r w:rsidR="008D764D">
        <w:instrText xml:space="preserve"> SEQ Rysunek \* ARABIC </w:instrText>
      </w:r>
      <w:r w:rsidR="008D764D">
        <w:fldChar w:fldCharType="separate"/>
      </w:r>
      <w:r w:rsidR="00901358">
        <w:rPr>
          <w:noProof/>
        </w:rPr>
        <w:t>4</w:t>
      </w:r>
      <w:r w:rsidR="008D764D">
        <w:rPr>
          <w:noProof/>
        </w:rPr>
        <w:fldChar w:fldCharType="end"/>
      </w:r>
      <w:r>
        <w:t xml:space="preserve">. </w:t>
      </w:r>
      <w:r w:rsidRPr="00F77AE3">
        <w:t>Schemat blokowy algorytmu wyszukiwania w tablicy jednowymiarowej minimalnej wartości.</w:t>
      </w:r>
      <w:r w:rsidR="00B94931">
        <w:br w:type="page"/>
      </w:r>
    </w:p>
    <w:p w14:paraId="73B98660" w14:textId="3793817F" w:rsidR="006876E0" w:rsidRDefault="006876E0" w:rsidP="006876E0">
      <w:pPr>
        <w:rPr>
          <w:b/>
          <w:bCs/>
        </w:rPr>
      </w:pPr>
      <w:r>
        <w:rPr>
          <w:b/>
          <w:bCs/>
        </w:rPr>
        <w:lastRenderedPageBreak/>
        <w:t>Zadanie 5</w:t>
      </w:r>
      <w:r w:rsidRPr="008013D2">
        <w:rPr>
          <w:b/>
          <w:bCs/>
        </w:rPr>
        <w:t>.</w:t>
      </w:r>
    </w:p>
    <w:p w14:paraId="21D30A07" w14:textId="69A11984" w:rsidR="006876E0" w:rsidRDefault="006876E0" w:rsidP="006876E0">
      <w:r>
        <w:t>Na Rysunku 5 przedstawiono algorytm</w:t>
      </w:r>
      <w:r w:rsidRPr="006876E0">
        <w:t xml:space="preserve"> </w:t>
      </w:r>
      <w:r>
        <w:t>wyszukiwania w tablicy dwuwymiarowej minimalnej wartości w każdym wierszu. Po znalezieniu minimalnej wartości wstawiana jest na początek danego wiersza (poprzez zamianę miejsc).</w:t>
      </w:r>
    </w:p>
    <w:p w14:paraId="300D9610" w14:textId="119D642B" w:rsidR="006876E0" w:rsidRDefault="00EA6D0C" w:rsidP="00F340B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5E1872BA" wp14:editId="4AB2AFD4">
            <wp:extent cx="5760720" cy="7437755"/>
            <wp:effectExtent l="0" t="0" r="0" b="0"/>
            <wp:docPr id="24" name="Obraz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zad.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43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B4F54" w14:textId="1F6FD0FD" w:rsidR="006876E0" w:rsidRDefault="006876E0" w:rsidP="00BF4A67">
      <w:pPr>
        <w:pStyle w:val="Legenda"/>
        <w:jc w:val="left"/>
      </w:pPr>
      <w:r>
        <w:t xml:space="preserve">Rysunek </w:t>
      </w:r>
      <w:r w:rsidR="008D764D">
        <w:fldChar w:fldCharType="begin"/>
      </w:r>
      <w:r w:rsidR="008D764D">
        <w:instrText xml:space="preserve"> SEQ Rysunek \* ARABIC </w:instrText>
      </w:r>
      <w:r w:rsidR="008D764D">
        <w:fldChar w:fldCharType="separate"/>
      </w:r>
      <w:r w:rsidR="00901358">
        <w:rPr>
          <w:noProof/>
        </w:rPr>
        <w:t>5</w:t>
      </w:r>
      <w:r w:rsidR="008D764D">
        <w:rPr>
          <w:noProof/>
        </w:rPr>
        <w:fldChar w:fldCharType="end"/>
      </w:r>
      <w:r>
        <w:t xml:space="preserve">. </w:t>
      </w:r>
      <w:r w:rsidRPr="009D58B4">
        <w:t>Schemat blokowy algorytmu wyszukiwania w tablicy dwuwymiarowej minimalnej wartości w każdym wierszu. Po znalezieniu minimalnej wartości wstawiana jest na początek danego w</w:t>
      </w:r>
      <w:r>
        <w:t>iersza (poprzez zamianę miejsc).</w:t>
      </w:r>
    </w:p>
    <w:p w14:paraId="75EE66F4" w14:textId="0F679407" w:rsidR="00FB463A" w:rsidRPr="006876E0" w:rsidRDefault="00FB463A" w:rsidP="006876E0">
      <w:pPr>
        <w:outlineLvl w:val="0"/>
        <w:rPr>
          <w:b/>
          <w:bCs/>
        </w:rPr>
      </w:pPr>
      <w:bookmarkStart w:id="1" w:name="_Toc133067186"/>
      <w:r w:rsidRPr="006876E0">
        <w:rPr>
          <w:b/>
          <w:bCs/>
        </w:rPr>
        <w:lastRenderedPageBreak/>
        <w:t>Laboratorium 2</w:t>
      </w:r>
      <w:bookmarkEnd w:id="1"/>
    </w:p>
    <w:p w14:paraId="42F2AD92" w14:textId="24FAE9C5" w:rsidR="00FB463A" w:rsidRDefault="00A37360" w:rsidP="005C7689">
      <w:r>
        <w:t xml:space="preserve">Rozwiązanie zadań z laboratorium </w:t>
      </w:r>
      <w:r w:rsidRPr="00A37360">
        <w:t>2 znajduje się w pliku xls dołączonym do niniejszego sprawozdania.</w:t>
      </w:r>
    </w:p>
    <w:p w14:paraId="673A9059" w14:textId="79AE7B34" w:rsidR="00A71685" w:rsidRDefault="00A71685" w:rsidP="00A71685">
      <w:pPr>
        <w:rPr>
          <w:b/>
          <w:bCs/>
        </w:rPr>
      </w:pPr>
      <w:r>
        <w:rPr>
          <w:b/>
          <w:bCs/>
        </w:rPr>
        <w:t>Zadanie 1</w:t>
      </w:r>
      <w:r w:rsidRPr="008013D2">
        <w:rPr>
          <w:b/>
          <w:bCs/>
        </w:rPr>
        <w:t>.</w:t>
      </w:r>
    </w:p>
    <w:p w14:paraId="35B96471" w14:textId="4D59514A" w:rsidR="00A71685" w:rsidRDefault="00A71685" w:rsidP="00A71685">
      <w:r>
        <w:t>Na Rysunku 6 przedstawiono algorytm sortowania przez wybór.</w:t>
      </w:r>
    </w:p>
    <w:p w14:paraId="125860F1" w14:textId="34607D1E" w:rsidR="00A71685" w:rsidRDefault="00EA6D0C" w:rsidP="00105E9A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74ACBB5E" wp14:editId="2486139F">
            <wp:extent cx="5588086" cy="7338060"/>
            <wp:effectExtent l="0" t="0" r="0" b="0"/>
            <wp:docPr id="26" name="Obraz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zad.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6009" cy="7348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077B5" w14:textId="58912410" w:rsidR="00A71685" w:rsidRPr="00A71685" w:rsidRDefault="00A71685" w:rsidP="00BF4A67">
      <w:pPr>
        <w:pStyle w:val="Legenda"/>
      </w:pPr>
      <w:r>
        <w:t xml:space="preserve">Rysunek </w:t>
      </w:r>
      <w:r w:rsidR="008D764D">
        <w:fldChar w:fldCharType="begin"/>
      </w:r>
      <w:r w:rsidR="008D764D">
        <w:instrText xml:space="preserve"> SEQ Rysunek \* ARABIC </w:instrText>
      </w:r>
      <w:r w:rsidR="008D764D">
        <w:fldChar w:fldCharType="separate"/>
      </w:r>
      <w:r w:rsidR="00901358">
        <w:rPr>
          <w:noProof/>
        </w:rPr>
        <w:t>6</w:t>
      </w:r>
      <w:r w:rsidR="008D764D">
        <w:rPr>
          <w:noProof/>
        </w:rPr>
        <w:fldChar w:fldCharType="end"/>
      </w:r>
      <w:r>
        <w:t xml:space="preserve">. </w:t>
      </w:r>
      <w:r w:rsidRPr="00F21FB8">
        <w:t>Schemat blokowy algorytmu sor</w:t>
      </w:r>
      <w:r w:rsidR="000E038D">
        <w:t>towania przez wybór.</w:t>
      </w:r>
    </w:p>
    <w:p w14:paraId="193CBCF7" w14:textId="4AA190D0" w:rsidR="00A71685" w:rsidRDefault="00A71685" w:rsidP="00A71685">
      <w:pPr>
        <w:rPr>
          <w:b/>
          <w:bCs/>
        </w:rPr>
      </w:pPr>
      <w:r>
        <w:rPr>
          <w:b/>
          <w:bCs/>
        </w:rPr>
        <w:lastRenderedPageBreak/>
        <w:t>Zadanie 2</w:t>
      </w:r>
      <w:r w:rsidRPr="008013D2">
        <w:rPr>
          <w:b/>
          <w:bCs/>
        </w:rPr>
        <w:t>.</w:t>
      </w:r>
    </w:p>
    <w:p w14:paraId="333D66F0" w14:textId="77243EF3" w:rsidR="00105E9A" w:rsidRDefault="00F63D76" w:rsidP="00A71685">
      <w:r>
        <w:t xml:space="preserve">Na Rysunku 7 przedstawiono algorytm </w:t>
      </w:r>
      <w:r w:rsidR="000E038D">
        <w:t>sortowania przez wstawianie.</w:t>
      </w:r>
    </w:p>
    <w:p w14:paraId="100873E3" w14:textId="1790880E" w:rsidR="000E038D" w:rsidRDefault="00EA6D0C" w:rsidP="000E038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1EC048CB" wp14:editId="21A0EF0F">
            <wp:extent cx="5760720" cy="7455535"/>
            <wp:effectExtent l="0" t="0" r="0" b="0"/>
            <wp:docPr id="27" name="Obraz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zad.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45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6F74B" w14:textId="34FF5386" w:rsidR="000E038D" w:rsidRDefault="000E038D" w:rsidP="00BF4A67">
      <w:pPr>
        <w:pStyle w:val="Legenda"/>
      </w:pPr>
      <w:r>
        <w:t xml:space="preserve">Rysunek </w:t>
      </w:r>
      <w:r w:rsidR="008D764D">
        <w:fldChar w:fldCharType="begin"/>
      </w:r>
      <w:r w:rsidR="008D764D">
        <w:instrText xml:space="preserve"> SEQ Rysunek \* ARABIC </w:instrText>
      </w:r>
      <w:r w:rsidR="008D764D">
        <w:fldChar w:fldCharType="separate"/>
      </w:r>
      <w:r w:rsidR="00901358">
        <w:rPr>
          <w:noProof/>
        </w:rPr>
        <w:t>7</w:t>
      </w:r>
      <w:r w:rsidR="008D764D">
        <w:rPr>
          <w:noProof/>
        </w:rPr>
        <w:fldChar w:fldCharType="end"/>
      </w:r>
      <w:r>
        <w:t xml:space="preserve">. </w:t>
      </w:r>
      <w:r w:rsidRPr="00A00EA9">
        <w:t>Schemat blokowy algorytmu sortowania przez wstawianie.</w:t>
      </w:r>
    </w:p>
    <w:p w14:paraId="4E034214" w14:textId="77777777" w:rsidR="000E038D" w:rsidRDefault="000E038D">
      <w:pPr>
        <w:jc w:val="left"/>
        <w:rPr>
          <w:i/>
          <w:iCs/>
          <w:sz w:val="18"/>
          <w:szCs w:val="18"/>
        </w:rPr>
      </w:pPr>
      <w:r>
        <w:br w:type="page"/>
      </w:r>
    </w:p>
    <w:p w14:paraId="2A5223BF" w14:textId="11D8524C" w:rsidR="000E038D" w:rsidRDefault="000E038D" w:rsidP="000E038D">
      <w:pPr>
        <w:outlineLvl w:val="0"/>
        <w:rPr>
          <w:b/>
          <w:bCs/>
        </w:rPr>
      </w:pPr>
      <w:bookmarkStart w:id="2" w:name="_Toc133067187"/>
      <w:r>
        <w:rPr>
          <w:b/>
          <w:bCs/>
        </w:rPr>
        <w:lastRenderedPageBreak/>
        <w:t>Laboratorium 3</w:t>
      </w:r>
      <w:bookmarkEnd w:id="2"/>
    </w:p>
    <w:p w14:paraId="6E37B124" w14:textId="7A4FA1BA" w:rsidR="00E77207" w:rsidRDefault="00E77207" w:rsidP="00E77207">
      <w:pPr>
        <w:rPr>
          <w:b/>
          <w:bCs/>
        </w:rPr>
      </w:pPr>
      <w:r>
        <w:rPr>
          <w:b/>
          <w:bCs/>
        </w:rPr>
        <w:t>Zadanie 1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5BFC483E" w14:textId="580060A8" w:rsidR="00E77207" w:rsidRDefault="00E77207" w:rsidP="00E77207">
      <w:pPr>
        <w:rPr>
          <w:bCs/>
        </w:rPr>
      </w:pPr>
      <w:r>
        <w:rPr>
          <w:bCs/>
        </w:rPr>
        <w:t xml:space="preserve">Na rysunkach przedstawiono algorytm NWD w dwóch wersjach oraz schemat dla nich w formie iteracyjnej oraz rekurencyjnej. </w:t>
      </w:r>
    </w:p>
    <w:p w14:paraId="2188ED8B" w14:textId="01567BB3" w:rsidR="00E77207" w:rsidRDefault="00E77207" w:rsidP="00E77207">
      <w:r>
        <w:t>Wersja I – nieoptymalna postać algorytmu NWD w formie iteracyjnej.</w:t>
      </w:r>
    </w:p>
    <w:p w14:paraId="04C7A9EA" w14:textId="7F2EB7D6" w:rsidR="00E77207" w:rsidRDefault="00120247" w:rsidP="00E77207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3E4F77BD" wp14:editId="26500DE8">
            <wp:extent cx="5509260" cy="6460773"/>
            <wp:effectExtent l="0" t="0" r="0" b="0"/>
            <wp:docPr id="28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zad.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8998" cy="6472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1C9FF" w14:textId="537048A7" w:rsidR="00E77207" w:rsidRDefault="00E77207" w:rsidP="00BF4A67">
      <w:pPr>
        <w:pStyle w:val="Legenda"/>
      </w:pPr>
      <w:r>
        <w:t xml:space="preserve">Rysunek </w:t>
      </w:r>
      <w:r w:rsidR="008D764D">
        <w:fldChar w:fldCharType="begin"/>
      </w:r>
      <w:r w:rsidR="008D764D">
        <w:instrText xml:space="preserve"> SEQ Rysunek \* ARABIC </w:instrText>
      </w:r>
      <w:r w:rsidR="008D764D">
        <w:fldChar w:fldCharType="separate"/>
      </w:r>
      <w:r w:rsidR="00901358">
        <w:rPr>
          <w:noProof/>
        </w:rPr>
        <w:t>8</w:t>
      </w:r>
      <w:r w:rsidR="008D764D">
        <w:rPr>
          <w:noProof/>
        </w:rPr>
        <w:fldChar w:fldCharType="end"/>
      </w:r>
      <w:r>
        <w:t>. Schemat nieoptymalnej postaci algorytmu NWD w postaci iteracyjnej.</w:t>
      </w:r>
    </w:p>
    <w:p w14:paraId="7B9FA09F" w14:textId="77777777" w:rsidR="00120247" w:rsidRDefault="00120247">
      <w:pPr>
        <w:jc w:val="left"/>
      </w:pPr>
      <w:r>
        <w:br w:type="page"/>
      </w:r>
    </w:p>
    <w:p w14:paraId="61ACA370" w14:textId="5AC967CA" w:rsidR="00E77207" w:rsidRDefault="00E77207" w:rsidP="00E77207">
      <w:r>
        <w:lastRenderedPageBreak/>
        <w:t>Wersja I – nieoptymalna postać algorytmu NWD w formie rekurencyjnej,</w:t>
      </w:r>
    </w:p>
    <w:p w14:paraId="384DF290" w14:textId="390CC422" w:rsidR="00E77207" w:rsidRDefault="00120247" w:rsidP="00E77207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39CD273E" wp14:editId="6439F50E">
            <wp:extent cx="5514975" cy="7800975"/>
            <wp:effectExtent l="0" t="0" r="9525" b="0"/>
            <wp:docPr id="31" name="Obraz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zad.1rekurencja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780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A38D3" w14:textId="0AE14801" w:rsidR="00120247" w:rsidRDefault="00E77207" w:rsidP="00120247">
      <w:pPr>
        <w:pStyle w:val="Legenda"/>
      </w:pPr>
      <w:r>
        <w:t xml:space="preserve">Rysunek </w:t>
      </w:r>
      <w:r w:rsidR="008D764D">
        <w:fldChar w:fldCharType="begin"/>
      </w:r>
      <w:r w:rsidR="008D764D">
        <w:instrText xml:space="preserve"> SEQ Rysunek \* ARABIC </w:instrText>
      </w:r>
      <w:r w:rsidR="008D764D">
        <w:fldChar w:fldCharType="separate"/>
      </w:r>
      <w:r w:rsidR="00901358">
        <w:rPr>
          <w:noProof/>
        </w:rPr>
        <w:t>9</w:t>
      </w:r>
      <w:r w:rsidR="008D764D">
        <w:rPr>
          <w:noProof/>
        </w:rPr>
        <w:fldChar w:fldCharType="end"/>
      </w:r>
      <w:r>
        <w:t xml:space="preserve">. </w:t>
      </w:r>
      <w:r w:rsidRPr="004C3E9F">
        <w:t xml:space="preserve">Schemat nieoptymalnej postaci </w:t>
      </w:r>
      <w:r>
        <w:t>algorytmu NWD w postaci rekurencyj</w:t>
      </w:r>
      <w:r w:rsidRPr="004C3E9F">
        <w:t>nej.</w:t>
      </w:r>
    </w:p>
    <w:p w14:paraId="67A45483" w14:textId="77777777" w:rsidR="00120247" w:rsidRDefault="00120247">
      <w:pPr>
        <w:jc w:val="left"/>
        <w:rPr>
          <w:i/>
          <w:iCs/>
          <w:sz w:val="18"/>
          <w:szCs w:val="18"/>
        </w:rPr>
      </w:pPr>
      <w:r>
        <w:br w:type="page"/>
      </w:r>
    </w:p>
    <w:p w14:paraId="50F74462" w14:textId="77777777" w:rsidR="00E77207" w:rsidRPr="00120247" w:rsidRDefault="00E77207" w:rsidP="00120247">
      <w:pPr>
        <w:pStyle w:val="Legenda"/>
      </w:pPr>
    </w:p>
    <w:p w14:paraId="5A6E99C8" w14:textId="623D1403" w:rsidR="00E77207" w:rsidRDefault="00E77207" w:rsidP="00E77207">
      <w:r>
        <w:t>Wersja II – zoptymalizowana postać algorytmu NWD w formie iteracyjnej.</w:t>
      </w:r>
    </w:p>
    <w:p w14:paraId="60971103" w14:textId="77777777" w:rsidR="00E77207" w:rsidRDefault="00E77207" w:rsidP="00E77207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443E0AEA" wp14:editId="36DBF999">
            <wp:extent cx="4562475" cy="5572125"/>
            <wp:effectExtent l="0" t="0" r="9525" b="9525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zad.1a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557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5ADDA" w14:textId="0CEDAC2D" w:rsidR="00E77207" w:rsidRDefault="00E77207" w:rsidP="00BF4A67">
      <w:pPr>
        <w:pStyle w:val="Legenda"/>
      </w:pPr>
      <w:r>
        <w:t xml:space="preserve">Rysunek </w:t>
      </w:r>
      <w:r w:rsidR="008D764D">
        <w:fldChar w:fldCharType="begin"/>
      </w:r>
      <w:r w:rsidR="008D764D">
        <w:instrText xml:space="preserve"> SEQ Rysunek \* ARABIC </w:instrText>
      </w:r>
      <w:r w:rsidR="008D764D">
        <w:fldChar w:fldCharType="separate"/>
      </w:r>
      <w:r w:rsidR="00901358">
        <w:rPr>
          <w:noProof/>
        </w:rPr>
        <w:t>10</w:t>
      </w:r>
      <w:r w:rsidR="008D764D">
        <w:rPr>
          <w:noProof/>
        </w:rPr>
        <w:fldChar w:fldCharType="end"/>
      </w:r>
      <w:r>
        <w:t xml:space="preserve">. </w:t>
      </w:r>
      <w:r w:rsidRPr="00C71D0A">
        <w:t xml:space="preserve">Schemat </w:t>
      </w:r>
      <w:r>
        <w:t>zoptymalizowane</w:t>
      </w:r>
      <w:r w:rsidRPr="00C71D0A">
        <w:t>j postaci algorytmu NWD w postaci iteracyjnej.</w:t>
      </w:r>
    </w:p>
    <w:p w14:paraId="7BD6B18D" w14:textId="77777777" w:rsidR="00BF4A67" w:rsidRDefault="00BF4A67">
      <w:pPr>
        <w:jc w:val="left"/>
      </w:pPr>
      <w:r>
        <w:br w:type="page"/>
      </w:r>
    </w:p>
    <w:p w14:paraId="6B7DF9BB" w14:textId="3F5004D8" w:rsidR="00BF4A67" w:rsidRDefault="00BF4A67" w:rsidP="00BF4A67">
      <w:r>
        <w:lastRenderedPageBreak/>
        <w:t>Wersja II – zoptymalizowana postać algorytmu NWD w formie rekurencyjnej.</w:t>
      </w:r>
    </w:p>
    <w:p w14:paraId="206C04A2" w14:textId="732A2288" w:rsidR="00BF4A67" w:rsidRDefault="00120247" w:rsidP="00BF4A67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327BB3E4" wp14:editId="769528EE">
            <wp:extent cx="4657725" cy="7343775"/>
            <wp:effectExtent l="0" t="0" r="9525" b="9525"/>
            <wp:docPr id="30" name="Obraz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zad.1a-rekurencja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734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16219" w14:textId="19AA7A67" w:rsidR="00BF4A67" w:rsidRDefault="00BF4A67" w:rsidP="00BF4A67">
      <w:pPr>
        <w:pStyle w:val="Legenda"/>
      </w:pPr>
      <w:r>
        <w:t xml:space="preserve">Rysunek </w:t>
      </w:r>
      <w:r w:rsidR="008D764D">
        <w:fldChar w:fldCharType="begin"/>
      </w:r>
      <w:r w:rsidR="008D764D">
        <w:instrText xml:space="preserve"> SEQ Rysunek \* ARABIC </w:instrText>
      </w:r>
      <w:r w:rsidR="008D764D">
        <w:fldChar w:fldCharType="separate"/>
      </w:r>
      <w:r w:rsidR="00901358">
        <w:rPr>
          <w:noProof/>
        </w:rPr>
        <w:t>11</w:t>
      </w:r>
      <w:r w:rsidR="008D764D">
        <w:rPr>
          <w:noProof/>
        </w:rPr>
        <w:fldChar w:fldCharType="end"/>
      </w:r>
      <w:r>
        <w:t xml:space="preserve">. </w:t>
      </w:r>
      <w:r w:rsidRPr="00757AB4">
        <w:t>Schemat zoptymalizowanej postaci algo</w:t>
      </w:r>
      <w:r>
        <w:t>rytmu NWD w postaci rekurencyjnej.</w:t>
      </w:r>
    </w:p>
    <w:p w14:paraId="03AA8040" w14:textId="19C45E80" w:rsidR="00BF4A67" w:rsidRDefault="00BF4A67" w:rsidP="00BF4A67">
      <w:pPr>
        <w:jc w:val="left"/>
      </w:pPr>
      <w:r>
        <w:br w:type="page"/>
      </w:r>
    </w:p>
    <w:p w14:paraId="1671814A" w14:textId="1ABA4958" w:rsidR="00BF4A67" w:rsidRDefault="00BF4A67" w:rsidP="00BF4A67">
      <w:pPr>
        <w:rPr>
          <w:b/>
          <w:bCs/>
        </w:rPr>
      </w:pPr>
      <w:r>
        <w:rPr>
          <w:b/>
          <w:bCs/>
        </w:rPr>
        <w:lastRenderedPageBreak/>
        <w:t>Zadanie 2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1D6A02E2" w14:textId="2536B64D" w:rsidR="00BF4A67" w:rsidRDefault="00BF4A67" w:rsidP="00BF4A67">
      <w:pPr>
        <w:jc w:val="left"/>
        <w:rPr>
          <w:iCs/>
        </w:rPr>
      </w:pPr>
      <w:r>
        <w:rPr>
          <w:iCs/>
        </w:rPr>
        <w:t>Rozwiązanie zadania 2 znajduje się w poniżej przedstawionej tabeli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26"/>
        <w:gridCol w:w="974"/>
        <w:gridCol w:w="4507"/>
      </w:tblGrid>
      <w:tr w:rsidR="00BF4A67" w14:paraId="1E0DEEF5" w14:textId="77777777" w:rsidTr="00BF4A67">
        <w:tc>
          <w:tcPr>
            <w:tcW w:w="326" w:type="dxa"/>
          </w:tcPr>
          <w:p w14:paraId="18EC38BE" w14:textId="3602EF0B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i</w:t>
            </w:r>
          </w:p>
        </w:tc>
        <w:tc>
          <w:tcPr>
            <w:tcW w:w="974" w:type="dxa"/>
          </w:tcPr>
          <w:p w14:paraId="39498A45" w14:textId="519FFCDE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wynik(i)</w:t>
            </w:r>
          </w:p>
        </w:tc>
        <w:tc>
          <w:tcPr>
            <w:tcW w:w="4507" w:type="dxa"/>
          </w:tcPr>
          <w:p w14:paraId="554A4A36" w14:textId="5348AFDE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 xml:space="preserve">Ilość </w:t>
            </w:r>
            <w:proofErr w:type="spellStart"/>
            <w:r>
              <w:rPr>
                <w:iCs/>
              </w:rPr>
              <w:t>wywołań</w:t>
            </w:r>
            <w:proofErr w:type="spellEnd"/>
            <w:r>
              <w:rPr>
                <w:iCs/>
              </w:rPr>
              <w:t xml:space="preserve"> funkcji bez wywołania głównego</w:t>
            </w:r>
          </w:p>
        </w:tc>
      </w:tr>
      <w:tr w:rsidR="00BF4A67" w14:paraId="5B66C4A3" w14:textId="77777777" w:rsidTr="00BF4A67">
        <w:tc>
          <w:tcPr>
            <w:tcW w:w="326" w:type="dxa"/>
          </w:tcPr>
          <w:p w14:paraId="1794F1B7" w14:textId="041E6E1D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2</w:t>
            </w:r>
          </w:p>
        </w:tc>
        <w:tc>
          <w:tcPr>
            <w:tcW w:w="974" w:type="dxa"/>
          </w:tcPr>
          <w:p w14:paraId="4809C29C" w14:textId="0F1ECD36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  <w:tc>
          <w:tcPr>
            <w:tcW w:w="4507" w:type="dxa"/>
          </w:tcPr>
          <w:p w14:paraId="397BBF4D" w14:textId="47044EE0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0</w:t>
            </w:r>
          </w:p>
        </w:tc>
      </w:tr>
      <w:tr w:rsidR="00BF4A67" w14:paraId="1B01E8D0" w14:textId="77777777" w:rsidTr="00BF4A67">
        <w:tc>
          <w:tcPr>
            <w:tcW w:w="326" w:type="dxa"/>
          </w:tcPr>
          <w:p w14:paraId="10928EFD" w14:textId="19277444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  <w:tc>
          <w:tcPr>
            <w:tcW w:w="974" w:type="dxa"/>
          </w:tcPr>
          <w:p w14:paraId="6184375B" w14:textId="78736E0B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  <w:tc>
          <w:tcPr>
            <w:tcW w:w="4507" w:type="dxa"/>
          </w:tcPr>
          <w:p w14:paraId="284C87C9" w14:textId="6AA68A2B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</w:tr>
      <w:tr w:rsidR="00BF4A67" w14:paraId="2D37451A" w14:textId="77777777" w:rsidTr="00BF4A67">
        <w:tc>
          <w:tcPr>
            <w:tcW w:w="326" w:type="dxa"/>
          </w:tcPr>
          <w:p w14:paraId="334D2F48" w14:textId="7BE1048D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4</w:t>
            </w:r>
          </w:p>
        </w:tc>
        <w:tc>
          <w:tcPr>
            <w:tcW w:w="974" w:type="dxa"/>
          </w:tcPr>
          <w:p w14:paraId="331BAE14" w14:textId="7D7A1521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  <w:tc>
          <w:tcPr>
            <w:tcW w:w="4507" w:type="dxa"/>
          </w:tcPr>
          <w:p w14:paraId="47F215B3" w14:textId="6B27B93C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</w:tr>
      <w:tr w:rsidR="00BF4A67" w14:paraId="3E0CC4C5" w14:textId="77777777" w:rsidTr="00BF4A67">
        <w:tc>
          <w:tcPr>
            <w:tcW w:w="326" w:type="dxa"/>
          </w:tcPr>
          <w:p w14:paraId="3C62BE74" w14:textId="10D07836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5</w:t>
            </w:r>
          </w:p>
        </w:tc>
        <w:tc>
          <w:tcPr>
            <w:tcW w:w="974" w:type="dxa"/>
          </w:tcPr>
          <w:p w14:paraId="333130F9" w14:textId="379CD59F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  <w:tc>
          <w:tcPr>
            <w:tcW w:w="4507" w:type="dxa"/>
          </w:tcPr>
          <w:p w14:paraId="01308937" w14:textId="758C7095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4</w:t>
            </w:r>
          </w:p>
        </w:tc>
      </w:tr>
      <w:tr w:rsidR="00BF4A67" w14:paraId="41544FF8" w14:textId="77777777" w:rsidTr="00BF4A67">
        <w:tc>
          <w:tcPr>
            <w:tcW w:w="326" w:type="dxa"/>
          </w:tcPr>
          <w:p w14:paraId="0AE57F7B" w14:textId="0941E340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6</w:t>
            </w:r>
          </w:p>
        </w:tc>
        <w:tc>
          <w:tcPr>
            <w:tcW w:w="974" w:type="dxa"/>
          </w:tcPr>
          <w:p w14:paraId="21583C52" w14:textId="7AE993D6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5</w:t>
            </w:r>
          </w:p>
        </w:tc>
        <w:tc>
          <w:tcPr>
            <w:tcW w:w="4507" w:type="dxa"/>
          </w:tcPr>
          <w:p w14:paraId="510ED6D3" w14:textId="36EDE731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7</w:t>
            </w:r>
          </w:p>
        </w:tc>
      </w:tr>
      <w:tr w:rsidR="00BF4A67" w14:paraId="045F8707" w14:textId="77777777" w:rsidTr="00BF4A67">
        <w:tc>
          <w:tcPr>
            <w:tcW w:w="326" w:type="dxa"/>
          </w:tcPr>
          <w:p w14:paraId="5A8CA579" w14:textId="14F27B0F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7</w:t>
            </w:r>
          </w:p>
        </w:tc>
        <w:tc>
          <w:tcPr>
            <w:tcW w:w="974" w:type="dxa"/>
          </w:tcPr>
          <w:p w14:paraId="60B4FEA1" w14:textId="627A7217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5</w:t>
            </w:r>
          </w:p>
        </w:tc>
        <w:tc>
          <w:tcPr>
            <w:tcW w:w="4507" w:type="dxa"/>
          </w:tcPr>
          <w:p w14:paraId="1A994101" w14:textId="0173DE9E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8</w:t>
            </w:r>
          </w:p>
        </w:tc>
      </w:tr>
      <w:tr w:rsidR="00BF4A67" w14:paraId="212A8CEE" w14:textId="77777777" w:rsidTr="00BF4A67">
        <w:tc>
          <w:tcPr>
            <w:tcW w:w="326" w:type="dxa"/>
          </w:tcPr>
          <w:p w14:paraId="5FCBCBD7" w14:textId="6C3F1308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8</w:t>
            </w:r>
          </w:p>
        </w:tc>
        <w:tc>
          <w:tcPr>
            <w:tcW w:w="974" w:type="dxa"/>
          </w:tcPr>
          <w:p w14:paraId="2857EF11" w14:textId="1362507F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9</w:t>
            </w:r>
          </w:p>
        </w:tc>
        <w:tc>
          <w:tcPr>
            <w:tcW w:w="4507" w:type="dxa"/>
          </w:tcPr>
          <w:p w14:paraId="507B3199" w14:textId="377D0DD3" w:rsidR="00BF4A67" w:rsidRDefault="00446819" w:rsidP="00446819">
            <w:pPr>
              <w:keepNext/>
              <w:jc w:val="center"/>
              <w:rPr>
                <w:iCs/>
              </w:rPr>
            </w:pPr>
            <w:r>
              <w:rPr>
                <w:iCs/>
              </w:rPr>
              <w:t>14</w:t>
            </w:r>
          </w:p>
        </w:tc>
      </w:tr>
    </w:tbl>
    <w:p w14:paraId="3EFC7719" w14:textId="12059765" w:rsidR="00BF4A67" w:rsidRDefault="00BF4A67" w:rsidP="00BF4A67">
      <w:pPr>
        <w:pStyle w:val="Legenda"/>
        <w:jc w:val="both"/>
      </w:pPr>
      <w:r>
        <w:t xml:space="preserve">Tabela </w:t>
      </w:r>
      <w:r w:rsidR="008D764D">
        <w:fldChar w:fldCharType="begin"/>
      </w:r>
      <w:r w:rsidR="008D764D">
        <w:instrText xml:space="preserve"> SEQ Tabela \* ARABIC </w:instrText>
      </w:r>
      <w:r w:rsidR="008D764D">
        <w:fldChar w:fldCharType="separate"/>
      </w:r>
      <w:r w:rsidR="00220AE6">
        <w:rPr>
          <w:noProof/>
        </w:rPr>
        <w:t>1</w:t>
      </w:r>
      <w:r w:rsidR="008D764D">
        <w:rPr>
          <w:noProof/>
        </w:rPr>
        <w:fldChar w:fldCharType="end"/>
      </w:r>
      <w:r>
        <w:t>. Rozwiązanie zadania 2.</w:t>
      </w:r>
    </w:p>
    <w:p w14:paraId="7E3BBF36" w14:textId="3AED7CD3" w:rsidR="00446819" w:rsidRDefault="00446819" w:rsidP="00446819">
      <w:pPr>
        <w:rPr>
          <w:b/>
          <w:bCs/>
        </w:rPr>
      </w:pPr>
      <w:r>
        <w:rPr>
          <w:b/>
          <w:bCs/>
        </w:rPr>
        <w:t>Zadanie 3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5B123751" w14:textId="4C0832D9" w:rsidR="00446819" w:rsidRDefault="00446819" w:rsidP="00446819">
      <w:r>
        <w:t>Rozwiązanie zadania 3 znajduje się w poniżej przedstawionej tabeli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26"/>
        <w:gridCol w:w="1796"/>
        <w:gridCol w:w="567"/>
        <w:gridCol w:w="567"/>
      </w:tblGrid>
      <w:tr w:rsidR="00446819" w14:paraId="5F20723C" w14:textId="77777777" w:rsidTr="00446819">
        <w:trPr>
          <w:trHeight w:val="512"/>
        </w:trPr>
        <w:tc>
          <w:tcPr>
            <w:tcW w:w="326" w:type="dxa"/>
          </w:tcPr>
          <w:p w14:paraId="6F96EDE3" w14:textId="180BE105" w:rsidR="00446819" w:rsidRDefault="00446819" w:rsidP="00446819">
            <w:pPr>
              <w:jc w:val="center"/>
            </w:pPr>
            <w:r>
              <w:t>1</w:t>
            </w:r>
          </w:p>
        </w:tc>
        <w:tc>
          <w:tcPr>
            <w:tcW w:w="1796" w:type="dxa"/>
          </w:tcPr>
          <w:p w14:paraId="0C311DD2" w14:textId="13835499" w:rsidR="00446819" w:rsidRDefault="00446819" w:rsidP="00446819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8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oMath>
            </m:oMathPara>
          </w:p>
        </w:tc>
        <w:tc>
          <w:tcPr>
            <w:tcW w:w="567" w:type="dxa"/>
          </w:tcPr>
          <w:p w14:paraId="5351BA9C" w14:textId="2F92B8D5" w:rsidR="00446819" w:rsidRDefault="00446819" w:rsidP="00446819">
            <w:pPr>
              <w:jc w:val="center"/>
            </w:pPr>
            <w:r>
              <w:t>P</w:t>
            </w:r>
          </w:p>
        </w:tc>
        <w:tc>
          <w:tcPr>
            <w:tcW w:w="567" w:type="dxa"/>
          </w:tcPr>
          <w:p w14:paraId="0170CACB" w14:textId="3E63A0E1" w:rsidR="00446819" w:rsidRPr="00446819" w:rsidRDefault="00446819" w:rsidP="00446819">
            <w:pPr>
              <w:jc w:val="center"/>
              <w:rPr>
                <w:b/>
              </w:rPr>
            </w:pPr>
            <w:r w:rsidRPr="00446819">
              <w:rPr>
                <w:b/>
              </w:rPr>
              <w:t>F</w:t>
            </w:r>
          </w:p>
        </w:tc>
      </w:tr>
      <w:tr w:rsidR="00446819" w14:paraId="605BF04A" w14:textId="77777777" w:rsidTr="00446819">
        <w:trPr>
          <w:trHeight w:val="512"/>
        </w:trPr>
        <w:tc>
          <w:tcPr>
            <w:tcW w:w="326" w:type="dxa"/>
          </w:tcPr>
          <w:p w14:paraId="7ACB533E" w14:textId="48069916" w:rsidR="00446819" w:rsidRDefault="00446819" w:rsidP="00446819">
            <w:pPr>
              <w:jc w:val="center"/>
            </w:pPr>
            <w:r>
              <w:t>2</w:t>
            </w:r>
          </w:p>
        </w:tc>
        <w:tc>
          <w:tcPr>
            <w:tcW w:w="1796" w:type="dxa"/>
          </w:tcPr>
          <w:p w14:paraId="654568F5" w14:textId="1E75A103" w:rsidR="00446819" w:rsidRDefault="00446819" w:rsidP="00446819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9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567" w:type="dxa"/>
          </w:tcPr>
          <w:p w14:paraId="32D86D86" w14:textId="67089FC7" w:rsidR="00446819" w:rsidRPr="00446819" w:rsidRDefault="00446819" w:rsidP="00446819">
            <w:pPr>
              <w:jc w:val="center"/>
              <w:rPr>
                <w:b/>
              </w:rPr>
            </w:pPr>
            <w:r w:rsidRPr="00446819">
              <w:rPr>
                <w:b/>
              </w:rPr>
              <w:t>P</w:t>
            </w:r>
          </w:p>
        </w:tc>
        <w:tc>
          <w:tcPr>
            <w:tcW w:w="567" w:type="dxa"/>
          </w:tcPr>
          <w:p w14:paraId="33EE8473" w14:textId="62D4F6AE" w:rsidR="00446819" w:rsidRDefault="00446819" w:rsidP="00446819">
            <w:pPr>
              <w:jc w:val="center"/>
            </w:pPr>
            <w:r>
              <w:t>F</w:t>
            </w:r>
          </w:p>
        </w:tc>
      </w:tr>
      <w:tr w:rsidR="00446819" w14:paraId="3A008DE7" w14:textId="77777777" w:rsidTr="00446819">
        <w:trPr>
          <w:trHeight w:val="512"/>
        </w:trPr>
        <w:tc>
          <w:tcPr>
            <w:tcW w:w="326" w:type="dxa"/>
          </w:tcPr>
          <w:p w14:paraId="421E2FC8" w14:textId="5189637D" w:rsidR="00446819" w:rsidRDefault="00446819" w:rsidP="00446819">
            <w:pPr>
              <w:jc w:val="center"/>
            </w:pPr>
            <w:r>
              <w:t>3</w:t>
            </w:r>
          </w:p>
        </w:tc>
        <w:tc>
          <w:tcPr>
            <w:tcW w:w="1796" w:type="dxa"/>
          </w:tcPr>
          <w:p w14:paraId="1B1BF0E3" w14:textId="4A28E16E" w:rsidR="00446819" w:rsidRDefault="00446819" w:rsidP="00446819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</m:d>
                <m:r>
                  <w:rPr>
                    <w:rFonts w:ascii="Cambria Math" w:hAnsi="Cambria Math"/>
                  </w:rPr>
                  <m:t>=4</m:t>
                </m:r>
              </m:oMath>
            </m:oMathPara>
          </w:p>
        </w:tc>
        <w:tc>
          <w:tcPr>
            <w:tcW w:w="567" w:type="dxa"/>
          </w:tcPr>
          <w:p w14:paraId="19F4F727" w14:textId="684525BA" w:rsidR="00446819" w:rsidRPr="00446819" w:rsidRDefault="00446819" w:rsidP="00446819">
            <w:pPr>
              <w:jc w:val="center"/>
              <w:rPr>
                <w:b/>
              </w:rPr>
            </w:pPr>
            <w:r w:rsidRPr="00446819">
              <w:rPr>
                <w:b/>
              </w:rPr>
              <w:t>P</w:t>
            </w:r>
          </w:p>
        </w:tc>
        <w:tc>
          <w:tcPr>
            <w:tcW w:w="567" w:type="dxa"/>
          </w:tcPr>
          <w:p w14:paraId="65BA5FF8" w14:textId="65D5FE1F" w:rsidR="00446819" w:rsidRDefault="00446819" w:rsidP="00446819">
            <w:pPr>
              <w:jc w:val="center"/>
            </w:pPr>
            <w:r>
              <w:t>F</w:t>
            </w:r>
          </w:p>
        </w:tc>
      </w:tr>
      <w:tr w:rsidR="00446819" w14:paraId="2588B291" w14:textId="77777777" w:rsidTr="00446819">
        <w:trPr>
          <w:trHeight w:val="549"/>
        </w:trPr>
        <w:tc>
          <w:tcPr>
            <w:tcW w:w="326" w:type="dxa"/>
          </w:tcPr>
          <w:p w14:paraId="4250A478" w14:textId="0F7EB72A" w:rsidR="00446819" w:rsidRDefault="00446819" w:rsidP="00446819">
            <w:pPr>
              <w:jc w:val="center"/>
            </w:pPr>
            <w:r>
              <w:t>4</w:t>
            </w:r>
          </w:p>
        </w:tc>
        <w:tc>
          <w:tcPr>
            <w:tcW w:w="1796" w:type="dxa"/>
          </w:tcPr>
          <w:p w14:paraId="2AC2695C" w14:textId="5440260D" w:rsidR="00446819" w:rsidRDefault="00446819" w:rsidP="00446819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00</m:t>
                    </m:r>
                  </m:e>
                </m:d>
                <m:r>
                  <w:rPr>
                    <w:rFonts w:ascii="Cambria Math" w:hAnsi="Cambria Math"/>
                  </w:rPr>
                  <m:t>=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oMath>
            </m:oMathPara>
          </w:p>
        </w:tc>
        <w:tc>
          <w:tcPr>
            <w:tcW w:w="567" w:type="dxa"/>
          </w:tcPr>
          <w:p w14:paraId="7F50B91F" w14:textId="49078501" w:rsidR="00446819" w:rsidRDefault="00446819" w:rsidP="00446819">
            <w:pPr>
              <w:jc w:val="center"/>
            </w:pPr>
            <w:r>
              <w:t>P</w:t>
            </w:r>
          </w:p>
        </w:tc>
        <w:tc>
          <w:tcPr>
            <w:tcW w:w="567" w:type="dxa"/>
          </w:tcPr>
          <w:p w14:paraId="56DADE22" w14:textId="40B47C58" w:rsidR="00446819" w:rsidRPr="00446819" w:rsidRDefault="00446819" w:rsidP="00220AE6">
            <w:pPr>
              <w:keepNext/>
              <w:tabs>
                <w:tab w:val="center" w:pos="175"/>
              </w:tabs>
              <w:rPr>
                <w:b/>
              </w:rPr>
            </w:pPr>
            <w:r w:rsidRPr="00446819">
              <w:rPr>
                <w:b/>
              </w:rPr>
              <w:tab/>
              <w:t>F</w:t>
            </w:r>
          </w:p>
        </w:tc>
      </w:tr>
    </w:tbl>
    <w:p w14:paraId="71939AF3" w14:textId="33499B9E" w:rsidR="00446819" w:rsidRPr="00446819" w:rsidRDefault="00220AE6" w:rsidP="00220AE6">
      <w:pPr>
        <w:pStyle w:val="Legenda"/>
        <w:jc w:val="left"/>
      </w:pPr>
      <w:r>
        <w:t xml:space="preserve">Tabela </w:t>
      </w:r>
      <w:r w:rsidR="008D764D">
        <w:fldChar w:fldCharType="begin"/>
      </w:r>
      <w:r w:rsidR="008D764D">
        <w:instrText xml:space="preserve"> SEQ Tabela \* ARABIC </w:instrText>
      </w:r>
      <w:r w:rsidR="008D764D">
        <w:fldChar w:fldCharType="separate"/>
      </w:r>
      <w:r>
        <w:rPr>
          <w:noProof/>
        </w:rPr>
        <w:t>2</w:t>
      </w:r>
      <w:r w:rsidR="008D764D">
        <w:rPr>
          <w:noProof/>
        </w:rPr>
        <w:fldChar w:fldCharType="end"/>
      </w:r>
      <w:r>
        <w:t>. Rozwiązanie zadania 3.</w:t>
      </w:r>
    </w:p>
    <w:p w14:paraId="048FB8A7" w14:textId="77777777" w:rsidR="00220AE6" w:rsidRDefault="00220AE6">
      <w:pPr>
        <w:jc w:val="left"/>
        <w:rPr>
          <w:b/>
          <w:bCs/>
        </w:rPr>
      </w:pPr>
      <w:r>
        <w:rPr>
          <w:b/>
          <w:bCs/>
        </w:rPr>
        <w:br w:type="page"/>
      </w:r>
    </w:p>
    <w:p w14:paraId="5AC1B8F9" w14:textId="04427503" w:rsidR="00220AE6" w:rsidRDefault="00220AE6" w:rsidP="00220AE6">
      <w:pPr>
        <w:rPr>
          <w:b/>
          <w:bCs/>
        </w:rPr>
      </w:pPr>
      <w:r>
        <w:rPr>
          <w:b/>
          <w:bCs/>
        </w:rPr>
        <w:lastRenderedPageBreak/>
        <w:t>Zadanie 4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430FEB45" w14:textId="54B40122" w:rsidR="00220AE6" w:rsidRDefault="00220AE6" w:rsidP="00220AE6">
      <w:r>
        <w:t>Na Rysunku 12 przedstawiono rekurencyjny algorytm zamiany liczby dziesiętnej na binarną.</w:t>
      </w:r>
    </w:p>
    <w:p w14:paraId="54F89D00" w14:textId="537AAE71" w:rsidR="00246FCE" w:rsidRDefault="001D1CD6" w:rsidP="00246FCE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24830569" wp14:editId="12FD53F2">
            <wp:extent cx="5505450" cy="6753225"/>
            <wp:effectExtent l="0" t="0" r="0" b="0"/>
            <wp:docPr id="32" name="Obraz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zad.4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675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5EE2E" w14:textId="13C24AE1" w:rsidR="00220AE6" w:rsidRDefault="00246FCE" w:rsidP="00246FCE">
      <w:pPr>
        <w:pStyle w:val="Legenda"/>
      </w:pPr>
      <w:r>
        <w:t xml:space="preserve">Rysunek </w:t>
      </w:r>
      <w:r w:rsidR="008D764D">
        <w:fldChar w:fldCharType="begin"/>
      </w:r>
      <w:r w:rsidR="008D764D">
        <w:instrText xml:space="preserve"> SEQ Rysunek \* ARABIC </w:instrText>
      </w:r>
      <w:r w:rsidR="008D764D">
        <w:fldChar w:fldCharType="separate"/>
      </w:r>
      <w:r w:rsidR="00901358">
        <w:rPr>
          <w:noProof/>
        </w:rPr>
        <w:t>12</w:t>
      </w:r>
      <w:r w:rsidR="008D764D">
        <w:rPr>
          <w:noProof/>
        </w:rPr>
        <w:fldChar w:fldCharType="end"/>
      </w:r>
      <w:r>
        <w:t xml:space="preserve">. </w:t>
      </w:r>
      <w:r w:rsidRPr="00625242">
        <w:t>Algorytm rekurencyjny zamiany liczby dziesiętnej na binarną.</w:t>
      </w:r>
    </w:p>
    <w:p w14:paraId="189C575C" w14:textId="4194AFB1" w:rsidR="00220AE6" w:rsidRDefault="00220AE6" w:rsidP="00246FCE">
      <w:pPr>
        <w:pStyle w:val="Legenda"/>
        <w:jc w:val="both"/>
      </w:pPr>
    </w:p>
    <w:p w14:paraId="1E137055" w14:textId="77777777" w:rsidR="00220AE6" w:rsidRDefault="00220AE6">
      <w:pPr>
        <w:jc w:val="left"/>
        <w:rPr>
          <w:i/>
          <w:iCs/>
          <w:sz w:val="18"/>
          <w:szCs w:val="18"/>
        </w:rPr>
      </w:pPr>
      <w:r>
        <w:br w:type="page"/>
      </w:r>
    </w:p>
    <w:p w14:paraId="57F306B6" w14:textId="2732626D" w:rsidR="00220AE6" w:rsidRDefault="00220AE6" w:rsidP="00220AE6">
      <w:pPr>
        <w:rPr>
          <w:b/>
          <w:bCs/>
        </w:rPr>
      </w:pPr>
      <w:r>
        <w:rPr>
          <w:b/>
          <w:bCs/>
        </w:rPr>
        <w:lastRenderedPageBreak/>
        <w:t>Zadanie 5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21554D36" w14:textId="1A084353" w:rsidR="00220AE6" w:rsidRDefault="00220AE6" w:rsidP="00220AE6">
      <w:r>
        <w:t xml:space="preserve">Na Rysunku 13 przedstawiono rekurencyjny algorytm </w:t>
      </w:r>
      <w:r w:rsidR="00246FCE">
        <w:t xml:space="preserve">rekurencyjny wieży Hanoi. </w:t>
      </w:r>
    </w:p>
    <w:p w14:paraId="059470D0" w14:textId="3C61DCDC" w:rsidR="00246FCE" w:rsidRDefault="001D1CD6" w:rsidP="00246FCE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1162C4BB" wp14:editId="7F34E40F">
            <wp:extent cx="4495800" cy="5908171"/>
            <wp:effectExtent l="0" t="0" r="0" b="0"/>
            <wp:docPr id="33" name="Obraz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zad.5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8634" cy="591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5CB6E" w14:textId="2E22BE94" w:rsidR="00A71685" w:rsidRDefault="00246FCE" w:rsidP="00246FCE">
      <w:pPr>
        <w:pStyle w:val="Legenda"/>
      </w:pPr>
      <w:r>
        <w:t xml:space="preserve">Rysunek </w:t>
      </w:r>
      <w:r w:rsidR="008D764D">
        <w:fldChar w:fldCharType="begin"/>
      </w:r>
      <w:r w:rsidR="008D764D">
        <w:instrText xml:space="preserve"> SEQ Rysunek \* ARABIC </w:instrText>
      </w:r>
      <w:r w:rsidR="008D764D">
        <w:fldChar w:fldCharType="separate"/>
      </w:r>
      <w:r w:rsidR="00901358">
        <w:rPr>
          <w:noProof/>
        </w:rPr>
        <w:t>13</w:t>
      </w:r>
      <w:r w:rsidR="008D764D">
        <w:rPr>
          <w:noProof/>
        </w:rPr>
        <w:fldChar w:fldCharType="end"/>
      </w:r>
      <w:r>
        <w:t>. Rekurencyjny algorytm wieży Hanoi.</w:t>
      </w:r>
      <w:r w:rsidR="004C4336">
        <w:br/>
      </w:r>
    </w:p>
    <w:p w14:paraId="153DCD5A" w14:textId="6A98B0E7" w:rsidR="004C4336" w:rsidRDefault="004C4336" w:rsidP="004C4336">
      <w:r>
        <w:t>Lista kroków:</w:t>
      </w:r>
    </w:p>
    <w:p w14:paraId="7EC76E92" w14:textId="23FC0182" w:rsidR="004C4336" w:rsidRDefault="004C4336" w:rsidP="004C4336">
      <w:r>
        <w:t>1. Jeśli n=1 przenieś krążek z palika źródłowego na docelowy palik i zakończ.</w:t>
      </w:r>
    </w:p>
    <w:p w14:paraId="15D2A9C0" w14:textId="764BFC44" w:rsidR="004C4336" w:rsidRDefault="004C4336" w:rsidP="004C4336">
      <w:r>
        <w:t>2. W przeciwnym przypadku przenieś (n-1) krążków z palika źródłowego na palik pomocniczy przy użyciu docelowego palika jako pomocniczego.</w:t>
      </w:r>
    </w:p>
    <w:p w14:paraId="4BFE6DD8" w14:textId="011F1DA3" w:rsidR="004C4336" w:rsidRDefault="004C4336" w:rsidP="004C4336">
      <w:r>
        <w:t>3. Przenieś największy krążek z palika źródłowego na docelowy palik.</w:t>
      </w:r>
    </w:p>
    <w:p w14:paraId="21C0B335" w14:textId="7F1D6F58" w:rsidR="004C4336" w:rsidRDefault="004C4336" w:rsidP="004C4336">
      <w:r>
        <w:t>4. Przenieś (n-1) krążków z palika pomocniczego na docelowy palik przy użyciu palika źródłowego jako pomocnika,</w:t>
      </w:r>
    </w:p>
    <w:p w14:paraId="567B8B0D" w14:textId="45099E70" w:rsidR="004C4336" w:rsidRDefault="004C4336" w:rsidP="004C4336">
      <w:r>
        <w:t>5. Powtarzaj kroki 2-4, aż wszystkie krążki zostaną przeniesione z palika źródłowego na docelowy palik.</w:t>
      </w:r>
    </w:p>
    <w:p w14:paraId="1D1DC156" w14:textId="7FA851F1" w:rsidR="00BB56CD" w:rsidRDefault="00BB56CD" w:rsidP="00BB56CD">
      <w:pPr>
        <w:pStyle w:val="Nagwek1"/>
        <w:rPr>
          <w:rFonts w:ascii="Times New Roman" w:hAnsi="Times New Roman" w:cs="Times New Roman"/>
          <w:b/>
          <w:color w:val="auto"/>
          <w:sz w:val="22"/>
          <w:szCs w:val="22"/>
        </w:rPr>
      </w:pPr>
      <w:bookmarkStart w:id="3" w:name="_Toc133067188"/>
      <w:r w:rsidRPr="00BB56CD">
        <w:rPr>
          <w:rFonts w:ascii="Times New Roman" w:hAnsi="Times New Roman" w:cs="Times New Roman"/>
          <w:b/>
          <w:color w:val="auto"/>
          <w:sz w:val="22"/>
          <w:szCs w:val="22"/>
        </w:rPr>
        <w:lastRenderedPageBreak/>
        <w:t>Laboratorium 4</w:t>
      </w:r>
      <w:bookmarkEnd w:id="3"/>
      <w:r>
        <w:rPr>
          <w:rFonts w:ascii="Times New Roman" w:hAnsi="Times New Roman" w:cs="Times New Roman"/>
          <w:b/>
          <w:color w:val="auto"/>
          <w:sz w:val="22"/>
          <w:szCs w:val="22"/>
        </w:rPr>
        <w:t xml:space="preserve"> </w:t>
      </w:r>
    </w:p>
    <w:p w14:paraId="559648B5" w14:textId="2237604A" w:rsidR="00BB56CD" w:rsidRDefault="00BB56CD" w:rsidP="00BB56CD">
      <w:pPr>
        <w:rPr>
          <w:b/>
          <w:bCs/>
        </w:rPr>
      </w:pPr>
      <w:r>
        <w:rPr>
          <w:b/>
          <w:bCs/>
        </w:rPr>
        <w:t>Zadanie 1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05714A1A" w14:textId="1C6E755B" w:rsidR="00BB56CD" w:rsidRDefault="00BB56CD" w:rsidP="00BB56CD">
      <w:r>
        <w:t>Analiza działania algorytmu sortowania szybkiego</w:t>
      </w:r>
      <w:r w:rsidRPr="00A37360">
        <w:t xml:space="preserve"> znajduje się w pliku xls dołączonym do niniejszego sprawozdania.</w:t>
      </w:r>
    </w:p>
    <w:p w14:paraId="22E7E235" w14:textId="33FF2FA9" w:rsidR="00BB56CD" w:rsidRDefault="00BB56CD" w:rsidP="00BB56CD">
      <w:pPr>
        <w:rPr>
          <w:b/>
          <w:bCs/>
        </w:rPr>
      </w:pPr>
      <w:r>
        <w:rPr>
          <w:b/>
          <w:bCs/>
        </w:rPr>
        <w:t>Zadanie 2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5FD436F1" w14:textId="68994AB9" w:rsidR="00BB56CD" w:rsidRDefault="00BB56CD" w:rsidP="00BB56CD">
      <w:r>
        <w:t>Analiza działania algorytmu sortowania przez scalanie</w:t>
      </w:r>
      <w:r w:rsidRPr="00A37360">
        <w:t xml:space="preserve"> znajduje się w pliku xls dołączonym do niniejszego sprawozdania.</w:t>
      </w:r>
    </w:p>
    <w:p w14:paraId="0A5643D3" w14:textId="26D9F898" w:rsidR="00BB56CD" w:rsidRDefault="00BB56CD" w:rsidP="00BB56CD">
      <w:pPr>
        <w:rPr>
          <w:b/>
          <w:bCs/>
        </w:rPr>
      </w:pPr>
      <w:r>
        <w:rPr>
          <w:b/>
          <w:bCs/>
        </w:rPr>
        <w:t>Zadanie 3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0FD4CAF6" w14:textId="5863908F" w:rsidR="00BB56CD" w:rsidRPr="00BB56CD" w:rsidRDefault="00BB56CD" w:rsidP="00BB56CD">
      <w:pPr>
        <w:rPr>
          <w:bCs/>
        </w:rPr>
      </w:pPr>
      <w:r w:rsidRPr="00BB56CD">
        <w:rPr>
          <w:bCs/>
        </w:rPr>
        <w:t xml:space="preserve">Na rysunku 14 przedstawiono </w:t>
      </w:r>
      <w:r w:rsidR="00087C3F">
        <w:rPr>
          <w:bCs/>
        </w:rPr>
        <w:t>schemat algorytmu</w:t>
      </w:r>
      <w:r w:rsidRPr="00BB56CD">
        <w:rPr>
          <w:bCs/>
        </w:rPr>
        <w:t xml:space="preserve"> wyznaczania największego elementy wektora z zastosowaniem metody „dziel i zwyciężaj”.</w:t>
      </w:r>
    </w:p>
    <w:p w14:paraId="39D2CB22" w14:textId="14084C60" w:rsidR="00BB56CD" w:rsidRDefault="001D1CD6" w:rsidP="00BB56C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1D66B979" wp14:editId="372D03B8">
            <wp:extent cx="3139440" cy="6272607"/>
            <wp:effectExtent l="0" t="0" r="3810" b="0"/>
            <wp:docPr id="34" name="Obraz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zad.3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8551" cy="629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D0B8C" w14:textId="24D0D79C" w:rsidR="008D5EFD" w:rsidRDefault="00BB56CD" w:rsidP="00BB56CD">
      <w:pPr>
        <w:pStyle w:val="Legenda"/>
      </w:pPr>
      <w:r>
        <w:t xml:space="preserve">Rysunek </w:t>
      </w:r>
      <w:r w:rsidR="008D764D">
        <w:fldChar w:fldCharType="begin"/>
      </w:r>
      <w:r w:rsidR="008D764D">
        <w:instrText xml:space="preserve"> SEQ Rysunek \* ARABIC </w:instrText>
      </w:r>
      <w:r w:rsidR="008D764D">
        <w:fldChar w:fldCharType="separate"/>
      </w:r>
      <w:r w:rsidR="00901358">
        <w:rPr>
          <w:noProof/>
        </w:rPr>
        <w:t>14</w:t>
      </w:r>
      <w:r w:rsidR="008D764D">
        <w:rPr>
          <w:noProof/>
        </w:rPr>
        <w:fldChar w:fldCharType="end"/>
      </w:r>
      <w:r>
        <w:t>. Schemat algorytmu wyznacz</w:t>
      </w:r>
      <w:r w:rsidR="008D5EFD">
        <w:t>a</w:t>
      </w:r>
      <w:r>
        <w:t xml:space="preserve">nia </w:t>
      </w:r>
      <w:r w:rsidR="008D5EFD">
        <w:t>największego elementu wek</w:t>
      </w:r>
      <w:r>
        <w:t>tora z wy</w:t>
      </w:r>
      <w:r w:rsidR="008D5EFD">
        <w:t>k</w:t>
      </w:r>
      <w:r>
        <w:t>orzystaniem metody ,,dziel i zwyciężaj"</w:t>
      </w:r>
      <w:r w:rsidR="008D5EFD">
        <w:t>.</w:t>
      </w:r>
    </w:p>
    <w:p w14:paraId="77949AB3" w14:textId="18431AAF" w:rsidR="008D5EFD" w:rsidRDefault="008D5EFD" w:rsidP="008D5EFD">
      <w:pPr>
        <w:rPr>
          <w:b/>
          <w:bCs/>
        </w:rPr>
      </w:pPr>
      <w:r>
        <w:rPr>
          <w:b/>
          <w:bCs/>
        </w:rPr>
        <w:lastRenderedPageBreak/>
        <w:t>Zadanie 4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1AFFC874" w14:textId="53E3015D" w:rsidR="008D5EFD" w:rsidRDefault="008D5EFD" w:rsidP="008D5EFD">
      <w:pPr>
        <w:rPr>
          <w:bCs/>
        </w:rPr>
      </w:pPr>
      <w:r>
        <w:rPr>
          <w:bCs/>
        </w:rPr>
        <w:t>Na rysunku 15</w:t>
      </w:r>
      <w:r w:rsidRPr="00BB56CD">
        <w:rPr>
          <w:bCs/>
        </w:rPr>
        <w:t xml:space="preserve"> przedstawiono </w:t>
      </w:r>
      <w:r w:rsidR="00087C3F">
        <w:rPr>
          <w:bCs/>
        </w:rPr>
        <w:t xml:space="preserve">schemat </w:t>
      </w:r>
      <w:r w:rsidRPr="00BB56CD">
        <w:rPr>
          <w:bCs/>
        </w:rPr>
        <w:t>algorytm</w:t>
      </w:r>
      <w:r w:rsidR="00087C3F">
        <w:rPr>
          <w:bCs/>
        </w:rPr>
        <w:t>u</w:t>
      </w:r>
      <w:r w:rsidRPr="00BB56CD">
        <w:rPr>
          <w:bCs/>
        </w:rPr>
        <w:t xml:space="preserve"> </w:t>
      </w:r>
      <w:r w:rsidR="00087C3F">
        <w:rPr>
          <w:bCs/>
        </w:rPr>
        <w:t>liczącego</w:t>
      </w:r>
      <w:r>
        <w:rPr>
          <w:bCs/>
        </w:rPr>
        <w:t xml:space="preserve"> sumę elementów w tablicy z zastosowaniem metody „dziel i zwyciężaj”. </w:t>
      </w:r>
    </w:p>
    <w:p w14:paraId="4D566C90" w14:textId="1310EFD3" w:rsidR="008D5EFD" w:rsidRDefault="001D1CD6" w:rsidP="008D5EF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0BCD2129" wp14:editId="061AA009">
            <wp:extent cx="3627120" cy="7712449"/>
            <wp:effectExtent l="0" t="0" r="0" b="3175"/>
            <wp:docPr id="35" name="Obraz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zad.4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5695" cy="7730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3D299" w14:textId="3BFEA311" w:rsidR="008D5EFD" w:rsidRPr="001D1CD6" w:rsidRDefault="008D5EFD" w:rsidP="001D1CD6">
      <w:pPr>
        <w:pStyle w:val="Legenda"/>
        <w:rPr>
          <w:bCs/>
        </w:rPr>
      </w:pPr>
      <w:r>
        <w:t xml:space="preserve">Rysunek </w:t>
      </w:r>
      <w:r w:rsidR="008D764D">
        <w:fldChar w:fldCharType="begin"/>
      </w:r>
      <w:r w:rsidR="008D764D">
        <w:instrText xml:space="preserve"> SEQ Rysunek \* ARABIC </w:instrText>
      </w:r>
      <w:r w:rsidR="008D764D">
        <w:fldChar w:fldCharType="separate"/>
      </w:r>
      <w:r w:rsidR="00901358">
        <w:rPr>
          <w:noProof/>
        </w:rPr>
        <w:t>15</w:t>
      </w:r>
      <w:r w:rsidR="008D764D">
        <w:rPr>
          <w:noProof/>
        </w:rPr>
        <w:fldChar w:fldCharType="end"/>
      </w:r>
      <w:r>
        <w:t>. Schemat algorytmu liczącego sumę elementów w tablicy z zastosowaniem metody ,,dziel i zwyciężaj".</w:t>
      </w:r>
    </w:p>
    <w:p w14:paraId="2EB9DEA6" w14:textId="3B5EA89F" w:rsidR="006A0DA3" w:rsidRPr="006A0DA3" w:rsidRDefault="006A0DA3" w:rsidP="006A0DA3">
      <w:pPr>
        <w:outlineLvl w:val="0"/>
        <w:rPr>
          <w:b/>
          <w:bCs/>
        </w:rPr>
      </w:pPr>
      <w:bookmarkStart w:id="4" w:name="_Toc133067189"/>
      <w:r>
        <w:rPr>
          <w:b/>
          <w:bCs/>
        </w:rPr>
        <w:lastRenderedPageBreak/>
        <w:t>Laboratorium 5</w:t>
      </w:r>
      <w:bookmarkEnd w:id="4"/>
    </w:p>
    <w:p w14:paraId="54615BD8" w14:textId="1414533C" w:rsidR="006A0DA3" w:rsidRDefault="006A0DA3" w:rsidP="006A0DA3">
      <w:pPr>
        <w:rPr>
          <w:b/>
          <w:bCs/>
        </w:rPr>
      </w:pPr>
      <w:r>
        <w:rPr>
          <w:b/>
          <w:bCs/>
        </w:rPr>
        <w:t>Zadanie 1</w:t>
      </w:r>
      <w:r w:rsidRPr="008013D2">
        <w:rPr>
          <w:b/>
          <w:bCs/>
        </w:rPr>
        <w:t>.</w:t>
      </w:r>
    </w:p>
    <w:p w14:paraId="6AC9DDAA" w14:textId="1F5FFE6C" w:rsidR="006A0DA3" w:rsidRDefault="006A0DA3" w:rsidP="006A0DA3">
      <w:r>
        <w:t>Korzystając z techniki programowania dynamicznego napisano program obliczania elementów ciągu Fibonacciego.</w:t>
      </w:r>
    </w:p>
    <w:p w14:paraId="4ABCE8F5" w14:textId="4C173220" w:rsidR="00E123A0" w:rsidRDefault="00E123A0" w:rsidP="00E123A0">
      <w:pPr>
        <w:rPr>
          <w:b/>
          <w:bCs/>
        </w:rPr>
      </w:pPr>
      <w:r>
        <w:rPr>
          <w:b/>
          <w:bCs/>
        </w:rPr>
        <w:t>Zadanie 2.</w:t>
      </w:r>
    </w:p>
    <w:p w14:paraId="06E78D03" w14:textId="646DDC7D" w:rsidR="00E123A0" w:rsidRDefault="00E123A0" w:rsidP="00E123A0">
      <w:r>
        <w:t xml:space="preserve">Korzystając z techniki programowania dynamicznego wyznaczono wartość wyrażania: </w:t>
      </w:r>
    </w:p>
    <w:p w14:paraId="65B09B8C" w14:textId="6881FC41" w:rsidR="00E123A0" w:rsidRDefault="00E123A0" w:rsidP="00E123A0"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bCs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, j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bCs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 xml:space="preserve">                   0                        dla i&gt;0, j=0,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                   1                        dla i=0,j&gt;0,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eastAsia="Cambria Math" w:hAnsi="Cambria Math" w:cs="Cambria Math"/>
                          <w:bCs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="Cambria Math" w:hAnsi="Cambria Math" w:cs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eastAsia="Cambria Math" w:hAnsi="Cambria Math" w:cs="Cambria Math"/>
                              <w:bCs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i-1,j</m:t>
                          </m:r>
                        </m:e>
                      </m:d>
                      <m:r>
                        <w:rPr>
                          <w:rFonts w:ascii="Cambria Math" w:eastAsia="Cambria Math" w:hAnsi="Cambria Math" w:cs="Cambria Math"/>
                        </w:rPr>
                        <m:t>+P(i,j-1)</m:t>
                      </m:r>
                    </m:num>
                    <m:den>
                      <m:r>
                        <w:rPr>
                          <w:rFonts w:ascii="Cambria Math" w:eastAsia="Cambria Math" w:hAnsi="Cambria Math" w:cs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eastAsia="Cambria Math" w:hAnsi="Cambria Math" w:cs="Cambria Math"/>
                    </w:rPr>
                    <m:t xml:space="preserve"> dla i&gt;0,j&gt;0.</m:t>
                  </m:r>
                </m:e>
              </m:eqArr>
            </m:e>
          </m:d>
        </m:oMath>
      </m:oMathPara>
    </w:p>
    <w:p w14:paraId="3EC32F2E" w14:textId="46DC5985" w:rsidR="00E123A0" w:rsidRPr="00E123A0" w:rsidRDefault="00E123A0" w:rsidP="00E123A0">
      <w:pPr>
        <w:rPr>
          <w:bCs/>
          <w:noProof/>
          <w:lang w:eastAsia="pl-PL"/>
        </w:rPr>
      </w:pPr>
      <w:r>
        <w:rPr>
          <w:bCs/>
          <w:noProof/>
          <w:lang w:eastAsia="pl-PL"/>
        </w:rPr>
        <w:t xml:space="preserve">Rozwiązanie zadania znajduję się w pliku .xls dołączonym do niniejszego sprawozdania. </w:t>
      </w:r>
      <w:r w:rsidR="00087C3F">
        <w:rPr>
          <w:bCs/>
          <w:noProof/>
          <w:lang w:eastAsia="pl-PL"/>
        </w:rPr>
        <w:t xml:space="preserve">Na rysunku 16 </w:t>
      </w:r>
      <w:r>
        <w:rPr>
          <w:bCs/>
          <w:noProof/>
          <w:lang w:eastAsia="pl-PL"/>
        </w:rPr>
        <w:t xml:space="preserve">przedstawiono </w:t>
      </w:r>
      <w:r w:rsidR="00087C3F">
        <w:rPr>
          <w:bCs/>
          <w:noProof/>
          <w:lang w:eastAsia="pl-PL"/>
        </w:rPr>
        <w:t xml:space="preserve">schamat </w:t>
      </w:r>
      <w:r>
        <w:rPr>
          <w:bCs/>
          <w:noProof/>
          <w:lang w:eastAsia="pl-PL"/>
        </w:rPr>
        <w:t>algorytm</w:t>
      </w:r>
      <w:r w:rsidR="00087C3F">
        <w:rPr>
          <w:bCs/>
          <w:noProof/>
          <w:lang w:eastAsia="pl-PL"/>
        </w:rPr>
        <w:t>u realizującego</w:t>
      </w:r>
      <w:r>
        <w:rPr>
          <w:bCs/>
          <w:noProof/>
          <w:lang w:eastAsia="pl-PL"/>
        </w:rPr>
        <w:t xml:space="preserve"> powyższe zadanie.</w:t>
      </w:r>
    </w:p>
    <w:p w14:paraId="3DD96A2E" w14:textId="617C5D7C" w:rsidR="00F31870" w:rsidRDefault="001D1CD6" w:rsidP="00F31870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7B1B5B06" wp14:editId="7866A05F">
            <wp:extent cx="4046220" cy="5846066"/>
            <wp:effectExtent l="0" t="0" r="0" b="2540"/>
            <wp:docPr id="36" name="Obraz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zad.2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0032" cy="5851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AC101" w14:textId="160006AC" w:rsidR="00E123A0" w:rsidRDefault="00F31870" w:rsidP="00F31870">
      <w:pPr>
        <w:pStyle w:val="Legenda"/>
        <w:rPr>
          <w:b/>
          <w:bCs/>
        </w:rPr>
      </w:pPr>
      <w:r>
        <w:t xml:space="preserve">Rysunek </w:t>
      </w:r>
      <w:r w:rsidR="008D764D">
        <w:fldChar w:fldCharType="begin"/>
      </w:r>
      <w:r w:rsidR="008D764D">
        <w:instrText xml:space="preserve"> SEQ Rysunek \* ARABIC </w:instrText>
      </w:r>
      <w:r w:rsidR="008D764D">
        <w:fldChar w:fldCharType="separate"/>
      </w:r>
      <w:r w:rsidR="00901358">
        <w:rPr>
          <w:noProof/>
        </w:rPr>
        <w:t>16</w:t>
      </w:r>
      <w:r w:rsidR="008D764D">
        <w:rPr>
          <w:noProof/>
        </w:rPr>
        <w:fldChar w:fldCharType="end"/>
      </w:r>
      <w:r>
        <w:t>. Algorytm realizujący równanie z zadania 2 z wykorzystaniem programowania dynamicznego.</w:t>
      </w:r>
    </w:p>
    <w:p w14:paraId="40B02CAE" w14:textId="77777777" w:rsidR="00E123A0" w:rsidRDefault="00E123A0" w:rsidP="006A0DA3"/>
    <w:p w14:paraId="6EA76602" w14:textId="604C0CA0" w:rsidR="006A0DA3" w:rsidRDefault="00E123A0" w:rsidP="006A0DA3">
      <w:pPr>
        <w:rPr>
          <w:b/>
          <w:bCs/>
        </w:rPr>
      </w:pPr>
      <w:r>
        <w:rPr>
          <w:b/>
          <w:bCs/>
        </w:rPr>
        <w:t>Zadanie 3</w:t>
      </w:r>
      <w:r w:rsidR="006A0DA3">
        <w:rPr>
          <w:b/>
          <w:bCs/>
        </w:rPr>
        <w:t>.</w:t>
      </w:r>
    </w:p>
    <w:p w14:paraId="0E0E4E9F" w14:textId="14B4FA5A" w:rsidR="006A0DA3" w:rsidRDefault="00E123A0" w:rsidP="006A0DA3">
      <w:r>
        <w:t xml:space="preserve">Na rysunku </w:t>
      </w:r>
      <w:r w:rsidR="00087C3F">
        <w:t>17</w:t>
      </w:r>
      <w:r>
        <w:t xml:space="preserve"> przedstawiono </w:t>
      </w:r>
      <w:r w:rsidR="00087C3F">
        <w:t xml:space="preserve">schemat  blokowy </w:t>
      </w:r>
      <w:r>
        <w:t>algorytm</w:t>
      </w:r>
      <w:r w:rsidR="00087C3F">
        <w:t>u</w:t>
      </w:r>
      <w:r>
        <w:t xml:space="preserve"> obliczania n-tego wyrazu ciągu</w:t>
      </w:r>
      <w:r w:rsidR="00F31870">
        <w:t xml:space="preserve"> przedstawionego równaniem</w:t>
      </w:r>
      <w:r>
        <w:t>:</w:t>
      </w:r>
    </w:p>
    <w:p w14:paraId="67216D05" w14:textId="540FEE43" w:rsidR="006A0DA3" w:rsidRPr="00E123A0" w:rsidRDefault="00E123A0" w:rsidP="006A0DA3">
      <w:pPr>
        <w:rPr>
          <w:bCs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  <w:bCs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bCs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 xml:space="preserve">                   1                      dla n=0,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                   1                      dla n=1,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2S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n-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</w:rPr>
                    <m:t>-S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n-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</w:rPr>
                    <m:t xml:space="preserve"> dla n&gt;1.</m:t>
                  </m:r>
                </m:e>
              </m:eqArr>
            </m:e>
          </m:d>
        </m:oMath>
      </m:oMathPara>
    </w:p>
    <w:p w14:paraId="1FEC6EEC" w14:textId="0B1F91F9" w:rsidR="006A0DA3" w:rsidRDefault="00E123A0" w:rsidP="006A0DA3">
      <w:r>
        <w:t>metodą programowania dynamicznego.</w:t>
      </w:r>
    </w:p>
    <w:p w14:paraId="55F6B4BF" w14:textId="4CDCA789" w:rsidR="00F31870" w:rsidRDefault="001D1CD6" w:rsidP="00F31870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4813FEBF" wp14:editId="0F9A76E6">
            <wp:extent cx="4598934" cy="6644640"/>
            <wp:effectExtent l="0" t="0" r="0" b="3810"/>
            <wp:docPr id="37" name="Obraz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zad.3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2752" cy="6664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2B5BF" w14:textId="7325DE68" w:rsidR="00E123A0" w:rsidRDefault="00F31870" w:rsidP="001D1CD6">
      <w:pPr>
        <w:pStyle w:val="Legenda"/>
      </w:pPr>
      <w:r>
        <w:t xml:space="preserve">Rysunek </w:t>
      </w:r>
      <w:r w:rsidR="008D764D">
        <w:fldChar w:fldCharType="begin"/>
      </w:r>
      <w:r w:rsidR="008D764D">
        <w:instrText xml:space="preserve"> SEQ Rysunek \* ARABIC </w:instrText>
      </w:r>
      <w:r w:rsidR="008D764D">
        <w:fldChar w:fldCharType="separate"/>
      </w:r>
      <w:r w:rsidR="00901358">
        <w:rPr>
          <w:noProof/>
        </w:rPr>
        <w:t>17</w:t>
      </w:r>
      <w:r w:rsidR="008D764D">
        <w:rPr>
          <w:noProof/>
        </w:rPr>
        <w:fldChar w:fldCharType="end"/>
      </w:r>
      <w:r>
        <w:t>. A</w:t>
      </w:r>
      <w:r w:rsidRPr="005604CA">
        <w:t>lgorytm</w:t>
      </w:r>
      <w:r>
        <w:t xml:space="preserve"> obliczania n-tego wyrazu ciągu równania z zadania 3 wykorzystując metodę programowania dynamicznego</w:t>
      </w:r>
    </w:p>
    <w:p w14:paraId="41704F23" w14:textId="1A28299F" w:rsidR="0007698B" w:rsidRDefault="0007698B" w:rsidP="0007698B">
      <w:pPr>
        <w:rPr>
          <w:b/>
          <w:bCs/>
        </w:rPr>
      </w:pPr>
      <w:r>
        <w:rPr>
          <w:b/>
          <w:bCs/>
        </w:rPr>
        <w:lastRenderedPageBreak/>
        <w:t>Zadanie 4.</w:t>
      </w:r>
    </w:p>
    <w:p w14:paraId="11D18471" w14:textId="0A9E434B" w:rsidR="0007698B" w:rsidRDefault="0007698B" w:rsidP="0007698B">
      <w:r>
        <w:t>Na rysunku</w:t>
      </w:r>
      <w:r w:rsidR="00087C3F">
        <w:t xml:space="preserve"> 18</w:t>
      </w:r>
      <w:r>
        <w:t xml:space="preserve"> przestawiono</w:t>
      </w:r>
      <w:r w:rsidR="00087C3F">
        <w:t xml:space="preserve"> schemat</w:t>
      </w:r>
      <w:r>
        <w:t xml:space="preserve"> </w:t>
      </w:r>
      <w:r w:rsidR="00087C3F">
        <w:t xml:space="preserve">blokowy </w:t>
      </w:r>
      <w:r>
        <w:t>algorytm</w:t>
      </w:r>
      <w:r w:rsidR="00087C3F">
        <w:t>u</w:t>
      </w:r>
      <w:r>
        <w:t xml:space="preserve"> wyznaczania współczynnika dwumianowego korzystając z techniki programowania dynamicznego.</w:t>
      </w:r>
    </w:p>
    <w:p w14:paraId="62583424" w14:textId="21805831" w:rsidR="009F7838" w:rsidRDefault="00732F26" w:rsidP="009F7838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53C41F26" wp14:editId="590BA3FF">
            <wp:extent cx="4327756" cy="7879080"/>
            <wp:effectExtent l="0" t="0" r="0" b="7620"/>
            <wp:docPr id="38" name="Obraz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zad.4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8750" cy="789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9697E" w14:textId="752D42FD" w:rsidR="00087C3F" w:rsidRPr="00732F26" w:rsidRDefault="009F7838" w:rsidP="00732F26">
      <w:pPr>
        <w:pStyle w:val="Legenda"/>
      </w:pPr>
      <w:r>
        <w:t xml:space="preserve">Rysunek </w:t>
      </w:r>
      <w:fldSimple w:instr=" SEQ Rysunek \* ARABIC ">
        <w:r w:rsidR="00901358">
          <w:rPr>
            <w:noProof/>
          </w:rPr>
          <w:t>18</w:t>
        </w:r>
      </w:fldSimple>
      <w:r>
        <w:t>. Schemat algorytmu wyznaczania współczynnika dwumianowego.</w:t>
      </w:r>
    </w:p>
    <w:p w14:paraId="63819913" w14:textId="195FA54C" w:rsidR="00087C3F" w:rsidRPr="006A0DA3" w:rsidRDefault="00087C3F" w:rsidP="00087C3F">
      <w:pPr>
        <w:outlineLvl w:val="0"/>
        <w:rPr>
          <w:b/>
          <w:bCs/>
        </w:rPr>
      </w:pPr>
      <w:bookmarkStart w:id="5" w:name="_Toc133067190"/>
      <w:r>
        <w:rPr>
          <w:b/>
          <w:bCs/>
        </w:rPr>
        <w:lastRenderedPageBreak/>
        <w:t>Laboratorium 6</w:t>
      </w:r>
      <w:bookmarkEnd w:id="5"/>
    </w:p>
    <w:p w14:paraId="6EC919FB" w14:textId="238D6FE5" w:rsidR="00087C3F" w:rsidRDefault="00087C3F" w:rsidP="00087C3F">
      <w:pPr>
        <w:rPr>
          <w:b/>
          <w:bCs/>
        </w:rPr>
      </w:pPr>
      <w:r>
        <w:rPr>
          <w:b/>
          <w:bCs/>
        </w:rPr>
        <w:t>Zadanie 1.</w:t>
      </w:r>
    </w:p>
    <w:p w14:paraId="36CFB519" w14:textId="01D7A1C9" w:rsidR="00087C3F" w:rsidRDefault="00087C3F" w:rsidP="00087C3F">
      <w:r>
        <w:t xml:space="preserve">Na rysunku 19 przestawiono schemat blokowy algorytmu pobierającego liczbę od użytkownika oraz w przypadku liczby ujemnej wypisze „Liczba ujemna”. </w:t>
      </w:r>
    </w:p>
    <w:p w14:paraId="4BC0C3F7" w14:textId="77777777" w:rsidR="00087C3F" w:rsidRDefault="00087C3F" w:rsidP="00087C3F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62EAB110" wp14:editId="4C7D084E">
            <wp:extent cx="2331720" cy="3251187"/>
            <wp:effectExtent l="0" t="0" r="0" b="6985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zad1a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8631" cy="3260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64441" w14:textId="3C58AB8A" w:rsidR="00087C3F" w:rsidRDefault="00087C3F" w:rsidP="00087C3F">
      <w:pPr>
        <w:pStyle w:val="Legenda"/>
      </w:pPr>
      <w:r>
        <w:t xml:space="preserve">Rysunek </w:t>
      </w:r>
      <w:r w:rsidR="008D764D">
        <w:fldChar w:fldCharType="begin"/>
      </w:r>
      <w:r w:rsidR="008D764D">
        <w:instrText xml:space="preserve"> SEQ Rysunek \* ARABIC </w:instrText>
      </w:r>
      <w:r w:rsidR="008D764D">
        <w:fldChar w:fldCharType="separate"/>
      </w:r>
      <w:r w:rsidR="00901358">
        <w:rPr>
          <w:noProof/>
        </w:rPr>
        <w:t>19</w:t>
      </w:r>
      <w:r w:rsidR="008D764D">
        <w:rPr>
          <w:noProof/>
        </w:rPr>
        <w:fldChar w:fldCharType="end"/>
      </w:r>
      <w:r>
        <w:t>. Schemat algorytmu pobierającego liczbę od użytkownika oraz sprawdzenie czy jest ona ujemna.</w:t>
      </w:r>
    </w:p>
    <w:p w14:paraId="102ACD96" w14:textId="2E19313F" w:rsidR="00087C3F" w:rsidRDefault="00087C3F" w:rsidP="00087C3F">
      <w:r>
        <w:t xml:space="preserve">Na rysunku 20 przestawiono schemat blokowy algorytmu wypisującego 10 razy napis „Pętla”. </w:t>
      </w:r>
    </w:p>
    <w:p w14:paraId="774B6874" w14:textId="77777777" w:rsidR="00087C3F" w:rsidRDefault="00087C3F" w:rsidP="00087C3F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6880CE83" wp14:editId="1591F5A2">
            <wp:extent cx="2705100" cy="3350708"/>
            <wp:effectExtent l="0" t="0" r="0" b="2540"/>
            <wp:docPr id="21" name="Obraz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zad1b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2932" cy="3360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C9A82" w14:textId="26B3DEC7" w:rsidR="00087C3F" w:rsidRDefault="00087C3F" w:rsidP="00087C3F">
      <w:pPr>
        <w:pStyle w:val="Legenda"/>
      </w:pPr>
      <w:r>
        <w:t xml:space="preserve">Rysunek </w:t>
      </w:r>
      <w:r w:rsidR="008D764D">
        <w:fldChar w:fldCharType="begin"/>
      </w:r>
      <w:r w:rsidR="008D764D">
        <w:instrText xml:space="preserve"> SEQ Rysunek \* ARABIC </w:instrText>
      </w:r>
      <w:r w:rsidR="008D764D">
        <w:fldChar w:fldCharType="separate"/>
      </w:r>
      <w:r w:rsidR="00901358">
        <w:rPr>
          <w:noProof/>
        </w:rPr>
        <w:t>20</w:t>
      </w:r>
      <w:r w:rsidR="008D764D">
        <w:rPr>
          <w:noProof/>
        </w:rPr>
        <w:fldChar w:fldCharType="end"/>
      </w:r>
      <w:r>
        <w:t>. Schemat algorytmu wypisującego 10 razy napis "Pętla".</w:t>
      </w:r>
    </w:p>
    <w:p w14:paraId="0C390E13" w14:textId="77777777" w:rsidR="00087C3F" w:rsidRDefault="00087C3F">
      <w:pPr>
        <w:jc w:val="left"/>
        <w:rPr>
          <w:i/>
          <w:iCs/>
          <w:sz w:val="18"/>
          <w:szCs w:val="18"/>
        </w:rPr>
      </w:pPr>
      <w:r>
        <w:br w:type="page"/>
      </w:r>
    </w:p>
    <w:p w14:paraId="27644FFB" w14:textId="242770D3" w:rsidR="00681842" w:rsidRDefault="00681842" w:rsidP="00681842">
      <w:pPr>
        <w:rPr>
          <w:b/>
          <w:bCs/>
        </w:rPr>
      </w:pPr>
      <w:r>
        <w:rPr>
          <w:b/>
          <w:bCs/>
        </w:rPr>
        <w:lastRenderedPageBreak/>
        <w:t>Zadanie 2.</w:t>
      </w:r>
    </w:p>
    <w:p w14:paraId="4B1A3CDD" w14:textId="5353BDC7" w:rsidR="00087C3F" w:rsidRDefault="00681842" w:rsidP="00087C3F">
      <w:r>
        <w:t xml:space="preserve">Na </w:t>
      </w:r>
      <w:r w:rsidR="00087C3F">
        <w:t>rysunku</w:t>
      </w:r>
      <w:r w:rsidR="00DC5141">
        <w:t xml:space="preserve"> 21</w:t>
      </w:r>
      <w:r w:rsidR="00087C3F">
        <w:t xml:space="preserve"> przestawiono schemat blokowy algorytmu </w:t>
      </w:r>
      <w:r w:rsidR="00DC5141">
        <w:t>pobierającego</w:t>
      </w:r>
      <w:r w:rsidR="00087C3F">
        <w:t xml:space="preserve"> od użytkownika</w:t>
      </w:r>
      <w:r w:rsidR="00DC5141">
        <w:t xml:space="preserve"> 15 liczb</w:t>
      </w:r>
      <w:r w:rsidR="00087C3F">
        <w:t xml:space="preserve"> oraz </w:t>
      </w:r>
      <w:r w:rsidR="00DC5141">
        <w:t>liczącego ilość liczb dodatnich.</w:t>
      </w:r>
    </w:p>
    <w:p w14:paraId="0AB689EE" w14:textId="77777777" w:rsidR="00DC5141" w:rsidRDefault="00DC5141" w:rsidP="00DC5141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609131D4" wp14:editId="0B48DCE9">
            <wp:extent cx="3108960" cy="3650827"/>
            <wp:effectExtent l="0" t="0" r="0" b="6985"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zad.2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3178" cy="365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D863C" w14:textId="06B468AF" w:rsidR="00DC5141" w:rsidRDefault="00DC5141" w:rsidP="00DC5141">
      <w:pPr>
        <w:pStyle w:val="Legenda"/>
      </w:pPr>
      <w:r>
        <w:t xml:space="preserve">Rysunek </w:t>
      </w:r>
      <w:r w:rsidR="008D764D">
        <w:fldChar w:fldCharType="begin"/>
      </w:r>
      <w:r w:rsidR="008D764D">
        <w:instrText xml:space="preserve"> SEQ Rysunek \* ARABIC </w:instrText>
      </w:r>
      <w:r w:rsidR="008D764D">
        <w:fldChar w:fldCharType="separate"/>
      </w:r>
      <w:r w:rsidR="00901358">
        <w:rPr>
          <w:noProof/>
        </w:rPr>
        <w:t>21</w:t>
      </w:r>
      <w:r w:rsidR="008D764D">
        <w:rPr>
          <w:noProof/>
        </w:rPr>
        <w:fldChar w:fldCharType="end"/>
      </w:r>
      <w:r>
        <w:t>. Schemat blokowy algorytmu pobierającego od użytkownika 15 liczb oraz zliczającego ilość liczb dodatnich.</w:t>
      </w:r>
    </w:p>
    <w:p w14:paraId="2CEA0442" w14:textId="116B2BF9" w:rsidR="00681842" w:rsidRPr="006A0DA3" w:rsidRDefault="00681842" w:rsidP="00681842">
      <w:pPr>
        <w:outlineLvl w:val="0"/>
        <w:rPr>
          <w:b/>
          <w:bCs/>
        </w:rPr>
      </w:pPr>
      <w:r>
        <w:rPr>
          <w:b/>
          <w:bCs/>
        </w:rPr>
        <w:t>Laboratorium 7</w:t>
      </w:r>
    </w:p>
    <w:p w14:paraId="42736AA4" w14:textId="24842565" w:rsidR="00681842" w:rsidRDefault="00681842" w:rsidP="00681842">
      <w:pPr>
        <w:rPr>
          <w:b/>
          <w:bCs/>
        </w:rPr>
      </w:pPr>
      <w:r>
        <w:rPr>
          <w:b/>
          <w:bCs/>
        </w:rPr>
        <w:t xml:space="preserve">Zadanie </w:t>
      </w:r>
      <w:r>
        <w:rPr>
          <w:b/>
          <w:bCs/>
        </w:rPr>
        <w:t>1</w:t>
      </w:r>
      <w:r>
        <w:rPr>
          <w:b/>
          <w:bCs/>
        </w:rPr>
        <w:t>.</w:t>
      </w:r>
    </w:p>
    <w:p w14:paraId="7847A66D" w14:textId="57DF4F17" w:rsidR="00681842" w:rsidRDefault="00681842" w:rsidP="00681842">
      <w:r>
        <w:t xml:space="preserve">Zaimplementowanie struktury stosu w </w:t>
      </w:r>
      <w:proofErr w:type="spellStart"/>
      <w:r>
        <w:t>Pythonie</w:t>
      </w:r>
      <w:proofErr w:type="spellEnd"/>
      <w:r>
        <w:t>.</w:t>
      </w:r>
    </w:p>
    <w:p w14:paraId="0E3FB08B" w14:textId="0A525370" w:rsidR="00681842" w:rsidRDefault="00681842" w:rsidP="00681842">
      <w:pPr>
        <w:rPr>
          <w:b/>
          <w:bCs/>
        </w:rPr>
      </w:pPr>
      <w:r>
        <w:rPr>
          <w:b/>
          <w:bCs/>
        </w:rPr>
        <w:t xml:space="preserve">Zadanie </w:t>
      </w:r>
      <w:r>
        <w:rPr>
          <w:b/>
          <w:bCs/>
        </w:rPr>
        <w:t>2</w:t>
      </w:r>
      <w:r>
        <w:rPr>
          <w:b/>
          <w:bCs/>
        </w:rPr>
        <w:t>.</w:t>
      </w:r>
    </w:p>
    <w:p w14:paraId="64E383E5" w14:textId="77777777" w:rsidR="00681842" w:rsidRDefault="00681842" w:rsidP="00681842">
      <w:r>
        <w:t>Na rysunku 22</w:t>
      </w:r>
      <w:r>
        <w:t xml:space="preserve"> przestawiono schemat blokowy algorytmu </w:t>
      </w:r>
      <w:r>
        <w:t>sprawdzania poprawności nawiasów.</w:t>
      </w:r>
    </w:p>
    <w:p w14:paraId="73A34C7B" w14:textId="77777777" w:rsidR="00681842" w:rsidRDefault="00681842" w:rsidP="00681842">
      <w:pPr>
        <w:keepNext/>
        <w:jc w:val="center"/>
      </w:pPr>
      <w:r>
        <w:rPr>
          <w:noProof/>
          <w:lang w:eastAsia="pl-PL"/>
        </w:rPr>
        <w:lastRenderedPageBreak/>
        <w:drawing>
          <wp:inline distT="0" distB="0" distL="0" distR="0" wp14:anchorId="7B8A7891" wp14:editId="7FD937AF">
            <wp:extent cx="5261181" cy="5631180"/>
            <wp:effectExtent l="0" t="0" r="0" b="762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zad.2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9348" cy="5639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A1D8F" w14:textId="65E32658" w:rsidR="00681842" w:rsidRDefault="00681842" w:rsidP="00681842">
      <w:pPr>
        <w:pStyle w:val="Legenda"/>
      </w:pPr>
      <w:r>
        <w:t xml:space="preserve">Rysunek </w:t>
      </w:r>
      <w:fldSimple w:instr=" SEQ Rysunek \* ARABIC ">
        <w:r w:rsidR="00901358">
          <w:rPr>
            <w:noProof/>
          </w:rPr>
          <w:t>22</w:t>
        </w:r>
      </w:fldSimple>
      <w:r>
        <w:t>. Schemat blokowy algorytmu sprawdzającego poprawność nawiasów.</w:t>
      </w:r>
    </w:p>
    <w:p w14:paraId="196CDB24" w14:textId="0D29E85D" w:rsidR="00681842" w:rsidRDefault="00681842" w:rsidP="00681842">
      <w:pPr>
        <w:rPr>
          <w:b/>
          <w:bCs/>
        </w:rPr>
      </w:pPr>
      <w:r>
        <w:rPr>
          <w:b/>
          <w:bCs/>
        </w:rPr>
        <w:t xml:space="preserve">Zadanie </w:t>
      </w:r>
      <w:r>
        <w:rPr>
          <w:b/>
          <w:bCs/>
        </w:rPr>
        <w:t>3</w:t>
      </w:r>
      <w:r>
        <w:rPr>
          <w:b/>
          <w:bCs/>
        </w:rPr>
        <w:t>.</w:t>
      </w:r>
    </w:p>
    <w:p w14:paraId="7265AFF0" w14:textId="38852F1B" w:rsidR="00681842" w:rsidRDefault="00681842" w:rsidP="00681842">
      <w:r>
        <w:t>Na rysunku 23</w:t>
      </w:r>
      <w:r>
        <w:t xml:space="preserve"> przestawiono schemat blokowy algorytmu sprawdzania poprawności nawiasów.</w:t>
      </w:r>
    </w:p>
    <w:p w14:paraId="49A268D1" w14:textId="77777777" w:rsidR="00681842" w:rsidRDefault="00681842" w:rsidP="00681842">
      <w:pPr>
        <w:keepNext/>
        <w:jc w:val="right"/>
      </w:pPr>
      <w:r>
        <w:rPr>
          <w:noProof/>
          <w:lang w:eastAsia="pl-PL"/>
        </w:rPr>
        <w:lastRenderedPageBreak/>
        <w:drawing>
          <wp:inline distT="0" distB="0" distL="0" distR="0" wp14:anchorId="776D39CB" wp14:editId="604CB979">
            <wp:extent cx="5143500" cy="6186147"/>
            <wp:effectExtent l="0" t="0" r="0" b="5715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zad.3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4631" cy="6187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C756B" w14:textId="417E6036" w:rsidR="00681842" w:rsidRDefault="00681842" w:rsidP="00681842">
      <w:pPr>
        <w:pStyle w:val="Legenda"/>
      </w:pPr>
      <w:r>
        <w:t xml:space="preserve">Rysunek </w:t>
      </w:r>
      <w:fldSimple w:instr=" SEQ Rysunek \* ARABIC ">
        <w:r w:rsidR="00901358">
          <w:rPr>
            <w:noProof/>
          </w:rPr>
          <w:t>23</w:t>
        </w:r>
      </w:fldSimple>
      <w:r>
        <w:t>. Schemat blokowy algorytmu sprawdzającego poprawność różnych symboli.</w:t>
      </w:r>
    </w:p>
    <w:p w14:paraId="3FFD178D" w14:textId="00F61F1D" w:rsidR="00681842" w:rsidRDefault="00681842" w:rsidP="00681842">
      <w:pPr>
        <w:rPr>
          <w:b/>
          <w:bCs/>
        </w:rPr>
      </w:pPr>
      <w:r>
        <w:rPr>
          <w:b/>
          <w:bCs/>
        </w:rPr>
        <w:t xml:space="preserve">Zadanie </w:t>
      </w:r>
      <w:r>
        <w:rPr>
          <w:b/>
          <w:bCs/>
        </w:rPr>
        <w:t>4</w:t>
      </w:r>
      <w:r>
        <w:rPr>
          <w:b/>
          <w:bCs/>
        </w:rPr>
        <w:t>.</w:t>
      </w:r>
    </w:p>
    <w:p w14:paraId="6B7D5490" w14:textId="2B8C7027" w:rsidR="00681842" w:rsidRDefault="00681842" w:rsidP="00681842">
      <w:r>
        <w:t>Na rysunku 24</w:t>
      </w:r>
      <w:r>
        <w:t xml:space="preserve"> przestawiono schemat blokowy algorytmu </w:t>
      </w:r>
      <w:r>
        <w:t xml:space="preserve">czytającego </w:t>
      </w:r>
      <w:r>
        <w:t>wyrażenie arytm</w:t>
      </w:r>
      <w:r>
        <w:t xml:space="preserve">etyczne w notacji </w:t>
      </w:r>
      <w:proofErr w:type="spellStart"/>
      <w:r>
        <w:t>postfiksowej</w:t>
      </w:r>
      <w:proofErr w:type="spellEnd"/>
      <w:r>
        <w:t xml:space="preserve"> oraz obliczającego jego wartość.</w:t>
      </w:r>
    </w:p>
    <w:p w14:paraId="1246D0AF" w14:textId="77777777" w:rsidR="00681842" w:rsidRDefault="00681842" w:rsidP="00681842">
      <w:pPr>
        <w:keepNext/>
        <w:jc w:val="center"/>
      </w:pPr>
      <w:r>
        <w:rPr>
          <w:noProof/>
          <w:lang w:eastAsia="pl-PL"/>
        </w:rPr>
        <w:lastRenderedPageBreak/>
        <w:drawing>
          <wp:inline distT="0" distB="0" distL="0" distR="0" wp14:anchorId="70F18BA4" wp14:editId="738588A1">
            <wp:extent cx="5760720" cy="7310755"/>
            <wp:effectExtent l="0" t="0" r="0" b="4445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zad.4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31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D01C9" w14:textId="585BCFEF" w:rsidR="00681842" w:rsidRDefault="00681842" w:rsidP="00681842">
      <w:pPr>
        <w:pStyle w:val="Legenda"/>
        <w:jc w:val="both"/>
      </w:pPr>
      <w:r>
        <w:t xml:space="preserve">Rysunek </w:t>
      </w:r>
      <w:fldSimple w:instr=" SEQ Rysunek \* ARABIC ">
        <w:r w:rsidR="00901358">
          <w:rPr>
            <w:noProof/>
          </w:rPr>
          <w:t>24</w:t>
        </w:r>
      </w:fldSimple>
      <w:r>
        <w:t xml:space="preserve">. Schemat blokowy algorytmu czytającego wyrażenie arytmetyczne w notacji </w:t>
      </w:r>
      <w:proofErr w:type="spellStart"/>
      <w:r>
        <w:t>postfiksowej</w:t>
      </w:r>
      <w:proofErr w:type="spellEnd"/>
      <w:r>
        <w:t xml:space="preserve"> oraz obliczającego jego wartość.</w:t>
      </w:r>
    </w:p>
    <w:p w14:paraId="517C82E0" w14:textId="77777777" w:rsidR="00681842" w:rsidRDefault="00681842">
      <w:pPr>
        <w:jc w:val="left"/>
        <w:rPr>
          <w:i/>
          <w:iCs/>
          <w:sz w:val="18"/>
          <w:szCs w:val="18"/>
        </w:rPr>
      </w:pPr>
      <w:r>
        <w:br w:type="page"/>
      </w:r>
    </w:p>
    <w:p w14:paraId="6ADEEDAE" w14:textId="19F227CA" w:rsidR="00681842" w:rsidRDefault="00681842" w:rsidP="00681842">
      <w:pPr>
        <w:rPr>
          <w:b/>
          <w:bCs/>
        </w:rPr>
      </w:pPr>
      <w:r>
        <w:rPr>
          <w:b/>
          <w:bCs/>
        </w:rPr>
        <w:lastRenderedPageBreak/>
        <w:t xml:space="preserve">Zadanie </w:t>
      </w:r>
      <w:r>
        <w:rPr>
          <w:b/>
          <w:bCs/>
        </w:rPr>
        <w:t>5</w:t>
      </w:r>
      <w:r>
        <w:rPr>
          <w:b/>
          <w:bCs/>
        </w:rPr>
        <w:t>.</w:t>
      </w:r>
    </w:p>
    <w:p w14:paraId="27EB4966" w14:textId="4CB2FB0C" w:rsidR="00681842" w:rsidRDefault="00681842" w:rsidP="00681842">
      <w:r>
        <w:t xml:space="preserve">Zaimplementowanie struktury </w:t>
      </w:r>
      <w:r>
        <w:t>kolejki</w:t>
      </w:r>
      <w:r>
        <w:t xml:space="preserve"> w </w:t>
      </w:r>
      <w:proofErr w:type="spellStart"/>
      <w:r>
        <w:t>Pythonie</w:t>
      </w:r>
      <w:proofErr w:type="spellEnd"/>
      <w:r>
        <w:t>.</w:t>
      </w:r>
    </w:p>
    <w:p w14:paraId="38586B82" w14:textId="5931BCF9" w:rsidR="00681842" w:rsidRDefault="00681842" w:rsidP="00681842">
      <w:pPr>
        <w:rPr>
          <w:b/>
          <w:bCs/>
        </w:rPr>
      </w:pPr>
      <w:r>
        <w:rPr>
          <w:b/>
          <w:bCs/>
        </w:rPr>
        <w:t xml:space="preserve">Zadanie </w:t>
      </w:r>
      <w:r>
        <w:rPr>
          <w:b/>
          <w:bCs/>
        </w:rPr>
        <w:t>6</w:t>
      </w:r>
      <w:r>
        <w:rPr>
          <w:b/>
          <w:bCs/>
        </w:rPr>
        <w:t>.</w:t>
      </w:r>
    </w:p>
    <w:p w14:paraId="37977BD8" w14:textId="07E73564" w:rsidR="00681842" w:rsidRDefault="00681842" w:rsidP="00681842">
      <w:r>
        <w:t>Na rysunku 25</w:t>
      </w:r>
      <w:r>
        <w:t xml:space="preserve"> przestawiono schemat blokowy algorytmu </w:t>
      </w:r>
      <w:r>
        <w:t xml:space="preserve">gry w </w:t>
      </w:r>
      <w:r w:rsidR="00901358">
        <w:t>,,gorącego ziemniaka”.</w:t>
      </w:r>
    </w:p>
    <w:p w14:paraId="1FD9FF4C" w14:textId="77777777" w:rsidR="00901358" w:rsidRDefault="00901358" w:rsidP="00901358">
      <w:pPr>
        <w:keepNext/>
        <w:jc w:val="center"/>
      </w:pPr>
      <w:bookmarkStart w:id="6" w:name="_GoBack"/>
      <w:r>
        <w:rPr>
          <w:noProof/>
          <w:lang w:eastAsia="pl-PL"/>
        </w:rPr>
        <w:drawing>
          <wp:inline distT="0" distB="0" distL="0" distR="0" wp14:anchorId="48CC0FA5" wp14:editId="0760706B">
            <wp:extent cx="3886200" cy="6180380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zad.6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1431" cy="618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 w14:paraId="6D8E4917" w14:textId="3BCE3D1B" w:rsidR="00BB56CD" w:rsidRPr="009F7838" w:rsidRDefault="00901358" w:rsidP="00901358">
      <w:pPr>
        <w:pStyle w:val="Legenda"/>
      </w:pPr>
      <w:r>
        <w:t xml:space="preserve">Rysunek </w:t>
      </w:r>
      <w:fldSimple w:instr=" SEQ Rysunek \* ARABIC ">
        <w:r>
          <w:rPr>
            <w:noProof/>
          </w:rPr>
          <w:t>25</w:t>
        </w:r>
      </w:fldSimple>
      <w:r>
        <w:t>. S</w:t>
      </w:r>
      <w:r w:rsidRPr="00D4228F">
        <w:t>chemat blokowy algorytmu gry w ,,gorącego ziemniaka”.</w:t>
      </w:r>
    </w:p>
    <w:sectPr w:rsidR="00BB56CD" w:rsidRPr="009F7838" w:rsidSect="00606776">
      <w:headerReference w:type="default" r:id="rId35"/>
      <w:footerReference w:type="default" r:id="rId36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70A7E8" w14:textId="77777777" w:rsidR="008D764D" w:rsidRDefault="008D764D">
      <w:pPr>
        <w:spacing w:after="0" w:line="240" w:lineRule="auto"/>
      </w:pPr>
      <w:r>
        <w:separator/>
      </w:r>
    </w:p>
  </w:endnote>
  <w:endnote w:type="continuationSeparator" w:id="0">
    <w:p w14:paraId="476DA8FF" w14:textId="77777777" w:rsidR="008D764D" w:rsidRDefault="008D76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042F536B" w:rsidR="00606776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1358">
          <w:rPr>
            <w:noProof/>
          </w:rPr>
          <w:t>27</w:t>
        </w:r>
        <w:r>
          <w:rPr>
            <w:noProof/>
          </w:rPr>
          <w:fldChar w:fldCharType="end"/>
        </w:r>
      </w:p>
    </w:sdtContent>
  </w:sdt>
  <w:p w14:paraId="4A53766A" w14:textId="77777777" w:rsidR="00606776" w:rsidRDefault="008D764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824295" w14:textId="77777777" w:rsidR="008D764D" w:rsidRDefault="008D764D">
      <w:pPr>
        <w:spacing w:after="0" w:line="240" w:lineRule="auto"/>
      </w:pPr>
      <w:r>
        <w:separator/>
      </w:r>
    </w:p>
  </w:footnote>
  <w:footnote w:type="continuationSeparator" w:id="0">
    <w:p w14:paraId="745A0CC9" w14:textId="77777777" w:rsidR="008D764D" w:rsidRDefault="008D764D">
      <w:pPr>
        <w:spacing w:after="0" w:line="240" w:lineRule="auto"/>
      </w:pPr>
      <w:r>
        <w:continuationSeparator/>
      </w:r>
    </w:p>
  </w:footnote>
  <w:footnote w:id="1">
    <w:p w14:paraId="13623D0C" w14:textId="2C54E804" w:rsidR="004E5496" w:rsidRDefault="004E5496">
      <w:pPr>
        <w:pStyle w:val="Tekstprzypisudolnego"/>
      </w:pPr>
      <w:r>
        <w:rPr>
          <w:rStyle w:val="Odwoanieprzypisudolnego"/>
        </w:rPr>
        <w:footnoteRef/>
      </w:r>
      <w:r>
        <w:t xml:space="preserve"> W repozytorium znajdują się </w:t>
      </w:r>
      <w:r w:rsidR="006B319B">
        <w:t>wszystkie</w:t>
      </w:r>
      <w:r>
        <w:t xml:space="preserve"> implementacje projektowych algorytmów</w:t>
      </w:r>
      <w:r w:rsidR="006B319B">
        <w:t xml:space="preserve"> w ramach zajęć z AISD</w:t>
      </w:r>
      <w:r>
        <w:t>, które będą dostępne publicznie do 31.12.2023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4E316F" w14:textId="52CCDAA4" w:rsidR="00B05274" w:rsidRPr="00B05274" w:rsidRDefault="008D764D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7E685E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8"/>
  </w:num>
  <w:num w:numId="5">
    <w:abstractNumId w:val="2"/>
  </w:num>
  <w:num w:numId="6">
    <w:abstractNumId w:val="7"/>
  </w:num>
  <w:num w:numId="7">
    <w:abstractNumId w:val="4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7698B"/>
    <w:rsid w:val="00087C3F"/>
    <w:rsid w:val="000B48BC"/>
    <w:rsid w:val="000B6FC1"/>
    <w:rsid w:val="000E038D"/>
    <w:rsid w:val="00105E9A"/>
    <w:rsid w:val="00120247"/>
    <w:rsid w:val="00132047"/>
    <w:rsid w:val="0018284C"/>
    <w:rsid w:val="0019043F"/>
    <w:rsid w:val="00190C61"/>
    <w:rsid w:val="001D1CD6"/>
    <w:rsid w:val="001F4C53"/>
    <w:rsid w:val="00220AE6"/>
    <w:rsid w:val="00246FCE"/>
    <w:rsid w:val="0025225E"/>
    <w:rsid w:val="0025269E"/>
    <w:rsid w:val="00270274"/>
    <w:rsid w:val="002C047A"/>
    <w:rsid w:val="00333424"/>
    <w:rsid w:val="003761DE"/>
    <w:rsid w:val="0038613B"/>
    <w:rsid w:val="003A5BAB"/>
    <w:rsid w:val="003E3861"/>
    <w:rsid w:val="003E72AC"/>
    <w:rsid w:val="00446819"/>
    <w:rsid w:val="00450D5F"/>
    <w:rsid w:val="00456310"/>
    <w:rsid w:val="004C4336"/>
    <w:rsid w:val="004E5496"/>
    <w:rsid w:val="00566BD2"/>
    <w:rsid w:val="0058372E"/>
    <w:rsid w:val="005C0CF2"/>
    <w:rsid w:val="005C7689"/>
    <w:rsid w:val="005D37CF"/>
    <w:rsid w:val="005E7993"/>
    <w:rsid w:val="005F5865"/>
    <w:rsid w:val="00681842"/>
    <w:rsid w:val="006876E0"/>
    <w:rsid w:val="00696775"/>
    <w:rsid w:val="006A0DA3"/>
    <w:rsid w:val="006B319B"/>
    <w:rsid w:val="006E7BA5"/>
    <w:rsid w:val="007249EF"/>
    <w:rsid w:val="007329C5"/>
    <w:rsid w:val="00732F26"/>
    <w:rsid w:val="00751397"/>
    <w:rsid w:val="007D452A"/>
    <w:rsid w:val="008013D2"/>
    <w:rsid w:val="00821579"/>
    <w:rsid w:val="00833343"/>
    <w:rsid w:val="008D5EFD"/>
    <w:rsid w:val="008D764D"/>
    <w:rsid w:val="008E4AD1"/>
    <w:rsid w:val="00901358"/>
    <w:rsid w:val="00956FC9"/>
    <w:rsid w:val="00963087"/>
    <w:rsid w:val="009C0AC8"/>
    <w:rsid w:val="009F5ABD"/>
    <w:rsid w:val="009F7838"/>
    <w:rsid w:val="00A3040D"/>
    <w:rsid w:val="00A37360"/>
    <w:rsid w:val="00A71685"/>
    <w:rsid w:val="00A757F5"/>
    <w:rsid w:val="00AE454D"/>
    <w:rsid w:val="00B11E23"/>
    <w:rsid w:val="00B13204"/>
    <w:rsid w:val="00B94931"/>
    <w:rsid w:val="00BB56CD"/>
    <w:rsid w:val="00BF4A67"/>
    <w:rsid w:val="00C33005"/>
    <w:rsid w:val="00C416C0"/>
    <w:rsid w:val="00C67B79"/>
    <w:rsid w:val="00CB4506"/>
    <w:rsid w:val="00CC3C5A"/>
    <w:rsid w:val="00CF3A1C"/>
    <w:rsid w:val="00D3720E"/>
    <w:rsid w:val="00DA3B0C"/>
    <w:rsid w:val="00DC5141"/>
    <w:rsid w:val="00E123A0"/>
    <w:rsid w:val="00E77207"/>
    <w:rsid w:val="00EA6D0C"/>
    <w:rsid w:val="00EC0B9F"/>
    <w:rsid w:val="00F31870"/>
    <w:rsid w:val="00F340BD"/>
    <w:rsid w:val="00F47257"/>
    <w:rsid w:val="00F63D76"/>
    <w:rsid w:val="00FB4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C7689"/>
    <w:pPr>
      <w:jc w:val="both"/>
    </w:pPr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5E7993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8013D2"/>
    <w:pPr>
      <w:spacing w:after="200" w:line="240" w:lineRule="auto"/>
      <w:jc w:val="center"/>
    </w:pPr>
    <w:rPr>
      <w:i/>
      <w:iCs/>
      <w:sz w:val="18"/>
      <w:szCs w:val="18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4E5496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E5496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E5496"/>
    <w:rPr>
      <w:rFonts w:ascii="Times New Roman" w:hAnsi="Times New Roman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E5496"/>
    <w:rPr>
      <w:vertAlign w:val="superscript"/>
    </w:rPr>
  </w:style>
  <w:style w:type="table" w:styleId="Tabela-Siatka">
    <w:name w:val="Table Grid"/>
    <w:basedOn w:val="Standardowy"/>
    <w:uiPriority w:val="39"/>
    <w:rsid w:val="00BF4A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892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hyperlink" Target="https://github.com/Kacper20001/Algorytmy-i-struktura-danych-laboratorium-2022-2023.git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1A26DF" w:rsidP="001A26DF">
          <w:pPr>
            <w:pStyle w:val="E623966654F64FC79F43D25B1192748D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700B"/>
    <w:rsid w:val="0002700B"/>
    <w:rsid w:val="001A26DF"/>
    <w:rsid w:val="00264409"/>
    <w:rsid w:val="003D58AB"/>
    <w:rsid w:val="004C467E"/>
    <w:rsid w:val="006310D2"/>
    <w:rsid w:val="006C1897"/>
    <w:rsid w:val="006E250E"/>
    <w:rsid w:val="0073324F"/>
    <w:rsid w:val="00744ECD"/>
    <w:rsid w:val="00782C4A"/>
    <w:rsid w:val="008A2153"/>
    <w:rsid w:val="008F3087"/>
    <w:rsid w:val="00911D8D"/>
    <w:rsid w:val="00917140"/>
    <w:rsid w:val="009C4876"/>
    <w:rsid w:val="009C6AB0"/>
    <w:rsid w:val="009F1CEB"/>
    <w:rsid w:val="00BE2586"/>
    <w:rsid w:val="00CF64C4"/>
    <w:rsid w:val="00DA017A"/>
    <w:rsid w:val="00DA2D31"/>
    <w:rsid w:val="00F650F0"/>
    <w:rsid w:val="00FC50A6"/>
    <w:rsid w:val="00FC6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DA2D31"/>
    <w:rPr>
      <w:color w:val="808080"/>
    </w:rPr>
  </w:style>
  <w:style w:type="paragraph" w:customStyle="1" w:styleId="E623966654F64FC79F43D25B1192748D">
    <w:name w:val="E623966654F64FC79F43D25B1192748D"/>
    <w:rsid w:val="001A26DF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9B158D-1023-46BD-AD07-E803498271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27</Pages>
  <Words>1332</Words>
  <Characters>7992</Characters>
  <Application>Microsoft Office Word</Application>
  <DocSecurity>0</DocSecurity>
  <Lines>66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Komp</cp:lastModifiedBy>
  <cp:revision>17</cp:revision>
  <dcterms:created xsi:type="dcterms:W3CDTF">2023-03-13T18:55:00Z</dcterms:created>
  <dcterms:modified xsi:type="dcterms:W3CDTF">2023-05-08T16:35:00Z</dcterms:modified>
</cp:coreProperties>
</file>